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7EA20B" w14:textId="238BAE21" w:rsidR="0035754E" w:rsidRPr="00263B07" w:rsidRDefault="0035754E" w:rsidP="00263B07">
      <w:pPr>
        <w:jc w:val="both"/>
        <w:rPr>
          <w:b/>
          <w:bCs/>
          <w:sz w:val="24"/>
          <w:szCs w:val="24"/>
        </w:rPr>
      </w:pPr>
      <w:r w:rsidRPr="00C61837">
        <w:rPr>
          <w:b/>
          <w:bCs/>
          <w:sz w:val="24"/>
          <w:szCs w:val="24"/>
        </w:rPr>
        <w:t>Discussion 1</w:t>
      </w:r>
    </w:p>
    <w:p w14:paraId="0647E229" w14:textId="09E6AF9F" w:rsidR="00F74A45" w:rsidRPr="00774F8B" w:rsidRDefault="00774F8B" w:rsidP="00C04B5B">
      <w:pPr>
        <w:jc w:val="both"/>
        <w:rPr>
          <w:b/>
          <w:bCs/>
          <w:sz w:val="24"/>
          <w:szCs w:val="24"/>
        </w:rPr>
      </w:pPr>
      <w:r w:rsidRPr="00774F8B">
        <w:rPr>
          <w:b/>
          <w:bCs/>
          <w:sz w:val="24"/>
          <w:szCs w:val="24"/>
        </w:rPr>
        <w:t>Question #1:</w:t>
      </w:r>
    </w:p>
    <w:p w14:paraId="6F50323C" w14:textId="678024D6" w:rsidR="00ED6CD1" w:rsidRDefault="005472FA" w:rsidP="00ED6CD1">
      <w:pPr>
        <w:jc w:val="both"/>
        <w:rPr>
          <w:sz w:val="24"/>
          <w:szCs w:val="24"/>
        </w:rPr>
      </w:pPr>
      <w:r w:rsidRPr="007B4001">
        <w:t xml:space="preserve">I have 2+ years of experience in the fields of Data Analysis, Front-end Web Development, and Python Development. My strongest trait is my determination in taking up the challenges and reskilling myself if necessary. What I believe is that continuous learning is the key to stay updated with the industry. </w:t>
      </w:r>
      <w:r w:rsidR="00E11270">
        <w:t>So, it made me easy to delve deep into the projects and received positive feedback and appreciation from the team</w:t>
      </w:r>
      <w:r w:rsidR="00EF048A">
        <w:t xml:space="preserve"> for</w:t>
      </w:r>
      <w:r w:rsidR="00EF048A" w:rsidRPr="00EF048A">
        <w:t xml:space="preserve"> contributing to meetings</w:t>
      </w:r>
      <w:r w:rsidR="00EF048A">
        <w:t xml:space="preserve"> and making strategic decisions.</w:t>
      </w:r>
      <w:r w:rsidR="00527F0D">
        <w:t xml:space="preserve"> </w:t>
      </w:r>
      <w:r w:rsidRPr="00DB028A">
        <w:t xml:space="preserve">My previous work experience </w:t>
      </w:r>
      <w:r>
        <w:t xml:space="preserve">and knowledge </w:t>
      </w:r>
      <w:r w:rsidRPr="00DB028A">
        <w:t xml:space="preserve">include </w:t>
      </w:r>
      <w:r>
        <w:t xml:space="preserve">data analysis, data visualization, software development, and product </w:t>
      </w:r>
      <w:r w:rsidRPr="00DB028A">
        <w:t>innovation in many areas</w:t>
      </w:r>
      <w:r>
        <w:t xml:space="preserve">. </w:t>
      </w:r>
      <w:r w:rsidRPr="00CF5E99">
        <w:t xml:space="preserve">I can contribute my ability to streamline </w:t>
      </w:r>
      <w:r>
        <w:t>the project</w:t>
      </w:r>
      <w:r w:rsidRPr="00CF5E99">
        <w:t xml:space="preserve"> processes.</w:t>
      </w:r>
      <w:r>
        <w:t xml:space="preserve"> </w:t>
      </w:r>
      <w:r w:rsidRPr="00CF5E99">
        <w:t>I would love to apply my other organizational skills to this job at your company.</w:t>
      </w:r>
      <w:r w:rsidR="00C04B5B">
        <w:t xml:space="preserve"> </w:t>
      </w:r>
      <w:r w:rsidR="00C04B5B">
        <w:rPr>
          <w:sz w:val="24"/>
          <w:szCs w:val="24"/>
        </w:rPr>
        <w:t>I have scheduled Customized meetings with the teams to craft my ideas.</w:t>
      </w:r>
      <w:r w:rsidR="00C04B5B" w:rsidRPr="00C50797">
        <w:rPr>
          <w:sz w:val="24"/>
          <w:szCs w:val="24"/>
        </w:rPr>
        <w:t xml:space="preserve"> </w:t>
      </w:r>
      <w:r w:rsidR="00C04B5B">
        <w:rPr>
          <w:sz w:val="24"/>
          <w:szCs w:val="24"/>
        </w:rPr>
        <w:t>It had helped me to work on my skills</w:t>
      </w:r>
      <w:r w:rsidR="00C04B5B" w:rsidRPr="00DC6D5A">
        <w:rPr>
          <w:sz w:val="24"/>
          <w:szCs w:val="24"/>
        </w:rPr>
        <w:t>. This experience has also helped</w:t>
      </w:r>
      <w:r w:rsidR="00C04B5B">
        <w:rPr>
          <w:sz w:val="24"/>
          <w:szCs w:val="24"/>
        </w:rPr>
        <w:t xml:space="preserve"> me</w:t>
      </w:r>
      <w:r w:rsidR="00C04B5B" w:rsidRPr="00DC6D5A">
        <w:rPr>
          <w:sz w:val="24"/>
          <w:szCs w:val="24"/>
        </w:rPr>
        <w:t xml:space="preserve"> to develop my communication skills as I was required to work with others to create solutions. I feel that the experience I gained was truly valuable as it has prepared me for my successful career thus far.</w:t>
      </w:r>
      <w:r w:rsidR="00C04B5B">
        <w:rPr>
          <w:sz w:val="24"/>
          <w:szCs w:val="24"/>
        </w:rPr>
        <w:t xml:space="preserve"> I also got personalized feedback from </w:t>
      </w:r>
      <w:r w:rsidR="0080362C">
        <w:rPr>
          <w:sz w:val="24"/>
          <w:szCs w:val="24"/>
        </w:rPr>
        <w:t>my</w:t>
      </w:r>
      <w:r w:rsidR="00C04B5B">
        <w:rPr>
          <w:sz w:val="24"/>
          <w:szCs w:val="24"/>
        </w:rPr>
        <w:t xml:space="preserve"> teammates and other peers which is the best to have. </w:t>
      </w:r>
    </w:p>
    <w:p w14:paraId="19D6DC62" w14:textId="227BEDAF" w:rsidR="00ED6CD1" w:rsidRPr="00ED6CD1" w:rsidRDefault="00ED6CD1" w:rsidP="00ED6CD1">
      <w:pPr>
        <w:jc w:val="both"/>
        <w:rPr>
          <w:b/>
          <w:bCs/>
          <w:sz w:val="24"/>
          <w:szCs w:val="24"/>
        </w:rPr>
      </w:pPr>
      <w:r w:rsidRPr="00774F8B">
        <w:rPr>
          <w:b/>
          <w:bCs/>
          <w:sz w:val="24"/>
          <w:szCs w:val="24"/>
        </w:rPr>
        <w:t>Question #</w:t>
      </w:r>
      <w:r>
        <w:rPr>
          <w:b/>
          <w:bCs/>
          <w:sz w:val="24"/>
          <w:szCs w:val="24"/>
        </w:rPr>
        <w:t>2</w:t>
      </w:r>
      <w:r w:rsidRPr="00774F8B">
        <w:rPr>
          <w:b/>
          <w:bCs/>
          <w:sz w:val="24"/>
          <w:szCs w:val="24"/>
        </w:rPr>
        <w:t>:</w:t>
      </w:r>
    </w:p>
    <w:p w14:paraId="230348D0" w14:textId="007A4FB3" w:rsidR="005472FA" w:rsidRPr="00ED6CD1" w:rsidRDefault="005472FA" w:rsidP="00ED6CD1">
      <w:pPr>
        <w:pStyle w:val="ListParagraph"/>
        <w:numPr>
          <w:ilvl w:val="0"/>
          <w:numId w:val="2"/>
        </w:numPr>
        <w:jc w:val="both"/>
        <w:rPr>
          <w:sz w:val="24"/>
          <w:szCs w:val="24"/>
        </w:rPr>
      </w:pPr>
      <w:r w:rsidRPr="00ED6CD1">
        <w:rPr>
          <w:sz w:val="24"/>
          <w:szCs w:val="24"/>
        </w:rPr>
        <w:t>Be</w:t>
      </w:r>
      <w:r w:rsidR="00086F99" w:rsidRPr="00ED6CD1">
        <w:rPr>
          <w:sz w:val="24"/>
          <w:szCs w:val="24"/>
        </w:rPr>
        <w:t>ing</w:t>
      </w:r>
      <w:r w:rsidRPr="00ED6CD1">
        <w:rPr>
          <w:sz w:val="24"/>
          <w:szCs w:val="24"/>
        </w:rPr>
        <w:t xml:space="preserve"> specific with the Job role that </w:t>
      </w:r>
      <w:r w:rsidR="00086F99" w:rsidRPr="00ED6CD1">
        <w:rPr>
          <w:sz w:val="24"/>
          <w:szCs w:val="24"/>
        </w:rPr>
        <w:t>I am</w:t>
      </w:r>
      <w:r w:rsidRPr="00ED6CD1">
        <w:rPr>
          <w:sz w:val="24"/>
          <w:szCs w:val="24"/>
        </w:rPr>
        <w:t xml:space="preserve"> aiming for</w:t>
      </w:r>
      <w:r w:rsidR="00086F99" w:rsidRPr="00ED6CD1">
        <w:rPr>
          <w:sz w:val="24"/>
          <w:szCs w:val="24"/>
        </w:rPr>
        <w:t xml:space="preserve"> will be difficult</w:t>
      </w:r>
    </w:p>
    <w:p w14:paraId="1F6F1553" w14:textId="64E38ECF" w:rsidR="005472FA" w:rsidRPr="00C61837" w:rsidRDefault="00086F99" w:rsidP="005472FA">
      <w:pPr>
        <w:pStyle w:val="ListParagraph"/>
        <w:numPr>
          <w:ilvl w:val="0"/>
          <w:numId w:val="2"/>
        </w:numPr>
        <w:jc w:val="both"/>
        <w:rPr>
          <w:sz w:val="24"/>
          <w:szCs w:val="24"/>
        </w:rPr>
      </w:pPr>
      <w:r>
        <w:rPr>
          <w:sz w:val="24"/>
          <w:szCs w:val="24"/>
        </w:rPr>
        <w:t>Concisely writing a</w:t>
      </w:r>
      <w:r w:rsidR="005472FA" w:rsidRPr="00C61837">
        <w:rPr>
          <w:sz w:val="24"/>
          <w:szCs w:val="24"/>
        </w:rPr>
        <w:t xml:space="preserve">ll </w:t>
      </w:r>
      <w:r>
        <w:rPr>
          <w:sz w:val="24"/>
          <w:szCs w:val="24"/>
        </w:rPr>
        <w:t>the</w:t>
      </w:r>
      <w:r w:rsidR="005472FA" w:rsidRPr="00C61837">
        <w:rPr>
          <w:sz w:val="24"/>
          <w:szCs w:val="24"/>
        </w:rPr>
        <w:t xml:space="preserve"> necessary information which ultimately land you into the Job</w:t>
      </w:r>
    </w:p>
    <w:p w14:paraId="0391CBD3" w14:textId="6028777A" w:rsidR="005472FA" w:rsidRPr="00C61837" w:rsidRDefault="005472FA" w:rsidP="005472FA">
      <w:pPr>
        <w:pStyle w:val="ListParagraph"/>
        <w:numPr>
          <w:ilvl w:val="0"/>
          <w:numId w:val="2"/>
        </w:numPr>
        <w:jc w:val="both"/>
        <w:rPr>
          <w:sz w:val="24"/>
          <w:szCs w:val="24"/>
        </w:rPr>
      </w:pPr>
      <w:r w:rsidRPr="00C61837">
        <w:rPr>
          <w:sz w:val="24"/>
          <w:szCs w:val="24"/>
        </w:rPr>
        <w:t>Presentation is the key (Double</w:t>
      </w:r>
      <w:r w:rsidR="0080362C">
        <w:rPr>
          <w:sz w:val="24"/>
          <w:szCs w:val="24"/>
        </w:rPr>
        <w:t>-</w:t>
      </w:r>
      <w:r w:rsidRPr="00C61837">
        <w:rPr>
          <w:sz w:val="24"/>
          <w:szCs w:val="24"/>
        </w:rPr>
        <w:t>check spacings, line heights, margins, font, color, etc.,)</w:t>
      </w:r>
    </w:p>
    <w:p w14:paraId="74F981C9" w14:textId="6C6A2EE0" w:rsidR="005472FA" w:rsidRPr="00C61837" w:rsidRDefault="005472FA" w:rsidP="005472FA">
      <w:pPr>
        <w:pStyle w:val="ListParagraph"/>
        <w:numPr>
          <w:ilvl w:val="0"/>
          <w:numId w:val="2"/>
        </w:numPr>
        <w:jc w:val="both"/>
        <w:rPr>
          <w:sz w:val="24"/>
          <w:szCs w:val="24"/>
        </w:rPr>
      </w:pPr>
      <w:r w:rsidRPr="00C61837">
        <w:rPr>
          <w:sz w:val="24"/>
          <w:szCs w:val="24"/>
        </w:rPr>
        <w:t>Mak</w:t>
      </w:r>
      <w:r w:rsidR="00086F99">
        <w:rPr>
          <w:sz w:val="24"/>
          <w:szCs w:val="24"/>
        </w:rPr>
        <w:t>ing</w:t>
      </w:r>
      <w:r w:rsidRPr="00C61837">
        <w:rPr>
          <w:sz w:val="24"/>
          <w:szCs w:val="24"/>
        </w:rPr>
        <w:t xml:space="preserve"> it look simple and sweet (</w:t>
      </w:r>
      <w:r w:rsidR="0044732F">
        <w:rPr>
          <w:sz w:val="24"/>
          <w:szCs w:val="24"/>
        </w:rPr>
        <w:t xml:space="preserve">Not </w:t>
      </w:r>
      <w:r w:rsidRPr="00C61837">
        <w:rPr>
          <w:sz w:val="24"/>
          <w:szCs w:val="24"/>
        </w:rPr>
        <w:t>more than 1 Page)</w:t>
      </w:r>
    </w:p>
    <w:p w14:paraId="050DE619" w14:textId="0B7C7EBB" w:rsidR="00D0687B" w:rsidRDefault="005472FA" w:rsidP="0014523D">
      <w:pPr>
        <w:pStyle w:val="ListParagraph"/>
        <w:numPr>
          <w:ilvl w:val="0"/>
          <w:numId w:val="2"/>
        </w:numPr>
        <w:jc w:val="both"/>
        <w:rPr>
          <w:sz w:val="24"/>
          <w:szCs w:val="24"/>
        </w:rPr>
      </w:pPr>
      <w:r w:rsidRPr="00C61837">
        <w:rPr>
          <w:sz w:val="24"/>
          <w:szCs w:val="24"/>
        </w:rPr>
        <w:t>Quantify</w:t>
      </w:r>
      <w:r w:rsidR="0044732F">
        <w:rPr>
          <w:sz w:val="24"/>
          <w:szCs w:val="24"/>
        </w:rPr>
        <w:t>ing</w:t>
      </w:r>
      <w:r w:rsidRPr="00C61837">
        <w:rPr>
          <w:sz w:val="24"/>
          <w:szCs w:val="24"/>
        </w:rPr>
        <w:t xml:space="preserve"> </w:t>
      </w:r>
      <w:r w:rsidR="0044732F">
        <w:rPr>
          <w:sz w:val="24"/>
          <w:szCs w:val="24"/>
        </w:rPr>
        <w:t>my</w:t>
      </w:r>
      <w:r w:rsidRPr="00C61837">
        <w:rPr>
          <w:sz w:val="24"/>
          <w:szCs w:val="24"/>
        </w:rPr>
        <w:t xml:space="preserve"> Work experience and includ</w:t>
      </w:r>
      <w:r w:rsidR="0044732F">
        <w:rPr>
          <w:sz w:val="24"/>
          <w:szCs w:val="24"/>
        </w:rPr>
        <w:t>ing</w:t>
      </w:r>
      <w:r w:rsidRPr="00C61837">
        <w:rPr>
          <w:sz w:val="24"/>
          <w:szCs w:val="24"/>
        </w:rPr>
        <w:t xml:space="preserve"> relevant Projects and Achievements (if necessary)</w:t>
      </w:r>
      <w:r w:rsidR="0044732F">
        <w:rPr>
          <w:sz w:val="24"/>
          <w:szCs w:val="24"/>
        </w:rPr>
        <w:t xml:space="preserve"> is </w:t>
      </w:r>
      <w:r w:rsidR="0080362C">
        <w:rPr>
          <w:sz w:val="24"/>
          <w:szCs w:val="24"/>
        </w:rPr>
        <w:t xml:space="preserve">a </w:t>
      </w:r>
      <w:r w:rsidR="0044732F">
        <w:rPr>
          <w:sz w:val="24"/>
          <w:szCs w:val="24"/>
        </w:rPr>
        <w:t>crucial and tedious task to work on.</w:t>
      </w:r>
    </w:p>
    <w:p w14:paraId="481744CC" w14:textId="0B14C02A" w:rsidR="006A24AE" w:rsidRPr="00DF10D1" w:rsidRDefault="006A24AE" w:rsidP="006A24AE">
      <w:pPr>
        <w:jc w:val="both"/>
        <w:rPr>
          <w:b/>
          <w:bCs/>
          <w:sz w:val="24"/>
          <w:szCs w:val="24"/>
        </w:rPr>
      </w:pPr>
      <w:r w:rsidRPr="00DF10D1">
        <w:rPr>
          <w:b/>
          <w:bCs/>
          <w:sz w:val="24"/>
          <w:szCs w:val="24"/>
        </w:rPr>
        <w:t>Discussion 2:</w:t>
      </w:r>
    </w:p>
    <w:p w14:paraId="361CB2E5" w14:textId="067C4AF6" w:rsidR="006A24AE" w:rsidRPr="0033355C" w:rsidRDefault="0033355C" w:rsidP="006A24AE">
      <w:pPr>
        <w:jc w:val="both"/>
        <w:rPr>
          <w:b/>
          <w:bCs/>
          <w:sz w:val="24"/>
          <w:szCs w:val="24"/>
        </w:rPr>
      </w:pPr>
      <w:r w:rsidRPr="0033355C">
        <w:rPr>
          <w:b/>
          <w:bCs/>
          <w:sz w:val="24"/>
          <w:szCs w:val="24"/>
        </w:rPr>
        <w:t>Question #1:</w:t>
      </w:r>
    </w:p>
    <w:p w14:paraId="6954613C" w14:textId="55D17BF5" w:rsidR="0033355C" w:rsidRDefault="0033355C" w:rsidP="006A24AE">
      <w:pPr>
        <w:jc w:val="both"/>
        <w:rPr>
          <w:sz w:val="24"/>
          <w:szCs w:val="24"/>
        </w:rPr>
      </w:pPr>
      <w:r w:rsidRPr="0033355C">
        <w:rPr>
          <w:sz w:val="24"/>
          <w:szCs w:val="24"/>
        </w:rPr>
        <w:t>With which communications skills from the reading do you agree? Why?  How do you see this in the workplace or how do you plan to use this skill in the future?</w:t>
      </w:r>
    </w:p>
    <w:p w14:paraId="2F27FC26" w14:textId="77777777" w:rsidR="0033355C" w:rsidRPr="0033355C" w:rsidRDefault="0033355C" w:rsidP="006A24AE">
      <w:pPr>
        <w:jc w:val="both"/>
        <w:rPr>
          <w:b/>
          <w:bCs/>
          <w:sz w:val="24"/>
          <w:szCs w:val="24"/>
        </w:rPr>
      </w:pPr>
      <w:r w:rsidRPr="0033355C">
        <w:rPr>
          <w:b/>
          <w:bCs/>
          <w:sz w:val="24"/>
          <w:szCs w:val="24"/>
        </w:rPr>
        <w:t xml:space="preserve">Question #2: </w:t>
      </w:r>
    </w:p>
    <w:p w14:paraId="608D5B0A" w14:textId="7327C233" w:rsidR="0033355C" w:rsidRDefault="0033355C" w:rsidP="006A24AE">
      <w:pPr>
        <w:jc w:val="both"/>
        <w:rPr>
          <w:sz w:val="24"/>
          <w:szCs w:val="24"/>
        </w:rPr>
      </w:pPr>
      <w:r w:rsidRPr="0033355C">
        <w:rPr>
          <w:sz w:val="24"/>
          <w:szCs w:val="24"/>
        </w:rPr>
        <w:t xml:space="preserve">What is the problem with writing a resume and trying to use it for every position to which you apply?  What should we do instead?  What are </w:t>
      </w:r>
      <w:r w:rsidR="00A67731" w:rsidRPr="0033355C">
        <w:rPr>
          <w:sz w:val="24"/>
          <w:szCs w:val="24"/>
        </w:rPr>
        <w:t>your</w:t>
      </w:r>
      <w:r w:rsidRPr="0033355C">
        <w:rPr>
          <w:sz w:val="24"/>
          <w:szCs w:val="24"/>
        </w:rPr>
        <w:t xml:space="preserve"> thoughts on the resumes you have used in the past?  What are your thoughts about resumes going forward?</w:t>
      </w:r>
    </w:p>
    <w:p w14:paraId="57520FD1" w14:textId="48519E60" w:rsidR="00E91056" w:rsidRPr="00E91056" w:rsidRDefault="00E91056" w:rsidP="006A24AE">
      <w:pPr>
        <w:jc w:val="both"/>
        <w:rPr>
          <w:b/>
          <w:bCs/>
          <w:sz w:val="24"/>
          <w:szCs w:val="24"/>
        </w:rPr>
      </w:pPr>
      <w:r w:rsidRPr="00E91056">
        <w:rPr>
          <w:b/>
          <w:bCs/>
          <w:sz w:val="24"/>
          <w:szCs w:val="24"/>
        </w:rPr>
        <w:t>#Queston 1:</w:t>
      </w:r>
    </w:p>
    <w:p w14:paraId="61314739" w14:textId="575B5485" w:rsidR="00A67731" w:rsidRDefault="008C33FC" w:rsidP="001E78FE">
      <w:pPr>
        <w:jc w:val="both"/>
        <w:rPr>
          <w:sz w:val="24"/>
          <w:szCs w:val="24"/>
        </w:rPr>
      </w:pPr>
      <w:r w:rsidRPr="008C33FC">
        <w:rPr>
          <w:sz w:val="24"/>
          <w:szCs w:val="24"/>
        </w:rPr>
        <w:t>A great speaker is attentive, thoughtful, and pays attention to the other person, asking questions and responding appropriately. They are straightforward, confident, and pleasant in their relationships when they communicate.</w:t>
      </w:r>
      <w:r w:rsidR="005C0E01">
        <w:rPr>
          <w:sz w:val="24"/>
          <w:szCs w:val="24"/>
        </w:rPr>
        <w:t xml:space="preserve"> </w:t>
      </w:r>
      <w:r w:rsidR="00A67731">
        <w:rPr>
          <w:sz w:val="24"/>
          <w:szCs w:val="24"/>
        </w:rPr>
        <w:t>In my workplace</w:t>
      </w:r>
      <w:r w:rsidR="005C0D1C">
        <w:rPr>
          <w:sz w:val="24"/>
          <w:szCs w:val="24"/>
        </w:rPr>
        <w:t>,</w:t>
      </w:r>
      <w:r w:rsidR="00A67731">
        <w:rPr>
          <w:sz w:val="24"/>
          <w:szCs w:val="24"/>
        </w:rPr>
        <w:t xml:space="preserve"> I see the below </w:t>
      </w:r>
      <w:r w:rsidR="0079235B">
        <w:rPr>
          <w:sz w:val="24"/>
          <w:szCs w:val="24"/>
        </w:rPr>
        <w:t xml:space="preserve">communication </w:t>
      </w:r>
      <w:r w:rsidR="00BC13A5">
        <w:rPr>
          <w:sz w:val="24"/>
          <w:szCs w:val="24"/>
        </w:rPr>
        <w:t xml:space="preserve">skills that are being focused </w:t>
      </w:r>
      <w:r w:rsidR="005C0D1C">
        <w:rPr>
          <w:sz w:val="24"/>
          <w:szCs w:val="24"/>
        </w:rPr>
        <w:t xml:space="preserve">on </w:t>
      </w:r>
      <w:r w:rsidR="00BC13A5">
        <w:rPr>
          <w:sz w:val="24"/>
          <w:szCs w:val="24"/>
        </w:rPr>
        <w:t>and used in daily work. Some of them are</w:t>
      </w:r>
      <w:r w:rsidR="000406AF">
        <w:rPr>
          <w:sz w:val="24"/>
          <w:szCs w:val="24"/>
        </w:rPr>
        <w:t>:</w:t>
      </w:r>
    </w:p>
    <w:p w14:paraId="4BE36361" w14:textId="65C662C8" w:rsidR="00F07B06" w:rsidRPr="00F07B06" w:rsidRDefault="00F07B06" w:rsidP="00F07B06">
      <w:pPr>
        <w:pStyle w:val="ListParagraph"/>
        <w:numPr>
          <w:ilvl w:val="0"/>
          <w:numId w:val="12"/>
        </w:numPr>
        <w:jc w:val="both"/>
        <w:rPr>
          <w:sz w:val="24"/>
          <w:szCs w:val="24"/>
        </w:rPr>
      </w:pPr>
      <w:r w:rsidRPr="003D3C49">
        <w:rPr>
          <w:b/>
          <w:bCs/>
          <w:sz w:val="24"/>
          <w:szCs w:val="24"/>
        </w:rPr>
        <w:t>Active Listening</w:t>
      </w:r>
      <w:r w:rsidR="0028421B" w:rsidRPr="003D3C49">
        <w:rPr>
          <w:b/>
          <w:bCs/>
          <w:sz w:val="24"/>
          <w:szCs w:val="24"/>
        </w:rPr>
        <w:t>:</w:t>
      </w:r>
      <w:r w:rsidR="0028421B">
        <w:rPr>
          <w:sz w:val="24"/>
          <w:szCs w:val="24"/>
        </w:rPr>
        <w:t xml:space="preserve"> It is very important to listen actively to the Project tasks, </w:t>
      </w:r>
      <w:r w:rsidR="00025976">
        <w:rPr>
          <w:sz w:val="24"/>
          <w:szCs w:val="24"/>
        </w:rPr>
        <w:t>requirements, team member</w:t>
      </w:r>
      <w:r w:rsidR="005C0D1C">
        <w:rPr>
          <w:sz w:val="24"/>
          <w:szCs w:val="24"/>
        </w:rPr>
        <w:t>'</w:t>
      </w:r>
      <w:r w:rsidR="00025976">
        <w:rPr>
          <w:sz w:val="24"/>
          <w:szCs w:val="24"/>
        </w:rPr>
        <w:t>s thoughts, and discussions. This helps us to be focused and attentive in performing our Tasks.</w:t>
      </w:r>
    </w:p>
    <w:p w14:paraId="30B52BB4" w14:textId="06C88527" w:rsidR="00F07B06" w:rsidRDefault="00F07B06" w:rsidP="00F07B06">
      <w:pPr>
        <w:pStyle w:val="ListParagraph"/>
        <w:numPr>
          <w:ilvl w:val="0"/>
          <w:numId w:val="12"/>
        </w:numPr>
        <w:jc w:val="both"/>
        <w:rPr>
          <w:sz w:val="24"/>
          <w:szCs w:val="24"/>
        </w:rPr>
      </w:pPr>
      <w:r w:rsidRPr="003D3C49">
        <w:rPr>
          <w:b/>
          <w:bCs/>
          <w:sz w:val="24"/>
          <w:szCs w:val="24"/>
        </w:rPr>
        <w:lastRenderedPageBreak/>
        <w:t>Giving Feedback</w:t>
      </w:r>
      <w:r w:rsidR="00C84859" w:rsidRPr="003D3C49">
        <w:rPr>
          <w:b/>
          <w:bCs/>
          <w:sz w:val="24"/>
          <w:szCs w:val="24"/>
        </w:rPr>
        <w:t>:</w:t>
      </w:r>
      <w:r w:rsidR="00C84859">
        <w:rPr>
          <w:sz w:val="24"/>
          <w:szCs w:val="24"/>
        </w:rPr>
        <w:t xml:space="preserve"> </w:t>
      </w:r>
      <w:r w:rsidR="007D0829">
        <w:rPr>
          <w:sz w:val="24"/>
          <w:szCs w:val="24"/>
        </w:rPr>
        <w:t>This communication trait plays a crucial part in the teams especially providing and getting feedback. It helps us to figure out the issues and improves our ability to think.</w:t>
      </w:r>
    </w:p>
    <w:p w14:paraId="379A33C8" w14:textId="2A9AA4CB" w:rsidR="00F07B06" w:rsidRDefault="00F07B06" w:rsidP="00F07B06">
      <w:pPr>
        <w:pStyle w:val="ListParagraph"/>
        <w:numPr>
          <w:ilvl w:val="0"/>
          <w:numId w:val="12"/>
        </w:numPr>
        <w:jc w:val="both"/>
        <w:rPr>
          <w:sz w:val="24"/>
          <w:szCs w:val="24"/>
        </w:rPr>
      </w:pPr>
      <w:r w:rsidRPr="008C4544">
        <w:rPr>
          <w:b/>
          <w:bCs/>
          <w:sz w:val="24"/>
          <w:szCs w:val="24"/>
        </w:rPr>
        <w:t>Written Communication</w:t>
      </w:r>
      <w:r w:rsidR="007D0829" w:rsidRPr="008C4544">
        <w:rPr>
          <w:b/>
          <w:bCs/>
          <w:sz w:val="24"/>
          <w:szCs w:val="24"/>
        </w:rPr>
        <w:t>:</w:t>
      </w:r>
      <w:r w:rsidR="007D0829">
        <w:rPr>
          <w:sz w:val="24"/>
          <w:szCs w:val="24"/>
        </w:rPr>
        <w:t xml:space="preserve"> I see this as a professional trait that every</w:t>
      </w:r>
      <w:r w:rsidR="005C0D1C">
        <w:rPr>
          <w:sz w:val="24"/>
          <w:szCs w:val="24"/>
        </w:rPr>
        <w:t xml:space="preserve"> </w:t>
      </w:r>
      <w:r w:rsidR="007D0829">
        <w:rPr>
          <w:sz w:val="24"/>
          <w:szCs w:val="24"/>
        </w:rPr>
        <w:t xml:space="preserve">one of us should adhere </w:t>
      </w:r>
      <w:r w:rsidR="005C0D1C">
        <w:rPr>
          <w:sz w:val="24"/>
          <w:szCs w:val="24"/>
        </w:rPr>
        <w:t>to</w:t>
      </w:r>
      <w:r w:rsidR="007D0829">
        <w:rPr>
          <w:sz w:val="24"/>
          <w:szCs w:val="24"/>
        </w:rPr>
        <w:t>. Email</w:t>
      </w:r>
      <w:r w:rsidR="00157068">
        <w:rPr>
          <w:sz w:val="24"/>
          <w:szCs w:val="24"/>
        </w:rPr>
        <w:t xml:space="preserve"> </w:t>
      </w:r>
      <w:r w:rsidR="00B93B65">
        <w:rPr>
          <w:sz w:val="24"/>
          <w:szCs w:val="24"/>
        </w:rPr>
        <w:t xml:space="preserve">Communication </w:t>
      </w:r>
      <w:r w:rsidR="00E9081C">
        <w:rPr>
          <w:sz w:val="24"/>
          <w:szCs w:val="24"/>
        </w:rPr>
        <w:t xml:space="preserve">is very important and </w:t>
      </w:r>
      <w:r w:rsidR="00A20F18">
        <w:rPr>
          <w:sz w:val="24"/>
          <w:szCs w:val="24"/>
        </w:rPr>
        <w:t>talks</w:t>
      </w:r>
      <w:r w:rsidR="00E9081C">
        <w:rPr>
          <w:sz w:val="24"/>
          <w:szCs w:val="24"/>
        </w:rPr>
        <w:t xml:space="preserve"> about a </w:t>
      </w:r>
      <w:r w:rsidR="00A20F18">
        <w:rPr>
          <w:sz w:val="24"/>
          <w:szCs w:val="24"/>
        </w:rPr>
        <w:t>person’s</w:t>
      </w:r>
      <w:r w:rsidR="00E9081C">
        <w:rPr>
          <w:sz w:val="24"/>
          <w:szCs w:val="24"/>
        </w:rPr>
        <w:t xml:space="preserve"> thoughts/ ideas/ issues in a thoughtful way</w:t>
      </w:r>
      <w:r w:rsidR="004714B9">
        <w:rPr>
          <w:sz w:val="24"/>
          <w:szCs w:val="24"/>
        </w:rPr>
        <w:t>.</w:t>
      </w:r>
    </w:p>
    <w:p w14:paraId="58EDB999" w14:textId="071AE99D" w:rsidR="00F07B06" w:rsidRDefault="00F07B06" w:rsidP="00F07B06">
      <w:pPr>
        <w:pStyle w:val="ListParagraph"/>
        <w:numPr>
          <w:ilvl w:val="0"/>
          <w:numId w:val="12"/>
        </w:numPr>
        <w:jc w:val="both"/>
        <w:rPr>
          <w:sz w:val="24"/>
          <w:szCs w:val="24"/>
        </w:rPr>
      </w:pPr>
      <w:r w:rsidRPr="008C4544">
        <w:rPr>
          <w:b/>
          <w:bCs/>
          <w:sz w:val="24"/>
          <w:szCs w:val="24"/>
        </w:rPr>
        <w:t>Openness</w:t>
      </w:r>
      <w:r w:rsidR="00E9081C" w:rsidRPr="008C4544">
        <w:rPr>
          <w:b/>
          <w:bCs/>
          <w:sz w:val="24"/>
          <w:szCs w:val="24"/>
        </w:rPr>
        <w:t>:</w:t>
      </w:r>
      <w:r w:rsidR="00E9081C">
        <w:rPr>
          <w:sz w:val="24"/>
          <w:szCs w:val="24"/>
        </w:rPr>
        <w:t xml:space="preserve"> </w:t>
      </w:r>
      <w:r w:rsidR="004C1676">
        <w:rPr>
          <w:sz w:val="24"/>
          <w:szCs w:val="24"/>
        </w:rPr>
        <w:t>This is essential for anyone to be active and be a</w:t>
      </w:r>
      <w:r w:rsidR="00A20F18">
        <w:rPr>
          <w:sz w:val="24"/>
          <w:szCs w:val="24"/>
        </w:rPr>
        <w:t>n</w:t>
      </w:r>
      <w:r w:rsidR="004C1676">
        <w:rPr>
          <w:sz w:val="24"/>
          <w:szCs w:val="24"/>
        </w:rPr>
        <w:t xml:space="preserve"> enthusiastic person in th</w:t>
      </w:r>
      <w:r w:rsidR="00A876B8">
        <w:rPr>
          <w:sz w:val="24"/>
          <w:szCs w:val="24"/>
        </w:rPr>
        <w:t>e</w:t>
      </w:r>
      <w:r w:rsidR="004C1676">
        <w:rPr>
          <w:sz w:val="24"/>
          <w:szCs w:val="24"/>
        </w:rPr>
        <w:t xml:space="preserve"> work with others and discuss/ network openly on any of the technological aspects. </w:t>
      </w:r>
    </w:p>
    <w:p w14:paraId="59854676" w14:textId="41BB660C" w:rsidR="00CE368F" w:rsidRDefault="00F07B06" w:rsidP="00CE368F">
      <w:pPr>
        <w:pStyle w:val="ListParagraph"/>
        <w:numPr>
          <w:ilvl w:val="0"/>
          <w:numId w:val="12"/>
        </w:numPr>
        <w:jc w:val="both"/>
        <w:rPr>
          <w:sz w:val="24"/>
          <w:szCs w:val="24"/>
        </w:rPr>
      </w:pPr>
      <w:r w:rsidRPr="000E195B">
        <w:rPr>
          <w:b/>
          <w:bCs/>
          <w:sz w:val="24"/>
          <w:szCs w:val="24"/>
        </w:rPr>
        <w:t>Presentations and Public Speaking</w:t>
      </w:r>
      <w:r w:rsidR="00A876B8" w:rsidRPr="000E195B">
        <w:rPr>
          <w:b/>
          <w:bCs/>
          <w:sz w:val="24"/>
          <w:szCs w:val="24"/>
        </w:rPr>
        <w:t>:</w:t>
      </w:r>
      <w:r w:rsidR="00A876B8" w:rsidRPr="00ED0040">
        <w:rPr>
          <w:sz w:val="24"/>
          <w:szCs w:val="24"/>
        </w:rPr>
        <w:t xml:space="preserve"> </w:t>
      </w:r>
      <w:r w:rsidR="00ED0040" w:rsidRPr="00ED0040">
        <w:rPr>
          <w:sz w:val="24"/>
          <w:szCs w:val="24"/>
        </w:rPr>
        <w:t xml:space="preserve">It is important to make </w:t>
      </w:r>
      <w:r w:rsidR="007D5402" w:rsidRPr="00ED0040">
        <w:rPr>
          <w:sz w:val="24"/>
          <w:szCs w:val="24"/>
        </w:rPr>
        <w:t xml:space="preserve">eye contact. </w:t>
      </w:r>
      <w:r w:rsidR="00CE368F">
        <w:rPr>
          <w:sz w:val="24"/>
          <w:szCs w:val="24"/>
        </w:rPr>
        <w:t>Knowing our audience and standing up straight for the ad-hoc meetings and presentations is a great way to show some energy.</w:t>
      </w:r>
    </w:p>
    <w:p w14:paraId="4D46B672" w14:textId="15BDA139" w:rsidR="00BA3570" w:rsidRDefault="00BA3570" w:rsidP="00BA3570">
      <w:pPr>
        <w:jc w:val="both"/>
        <w:rPr>
          <w:b/>
          <w:bCs/>
          <w:sz w:val="24"/>
          <w:szCs w:val="24"/>
        </w:rPr>
      </w:pPr>
      <w:r w:rsidRPr="00BA3570">
        <w:rPr>
          <w:b/>
          <w:bCs/>
          <w:sz w:val="24"/>
          <w:szCs w:val="24"/>
        </w:rPr>
        <w:t>#Question 2:</w:t>
      </w:r>
    </w:p>
    <w:p w14:paraId="1EE873A2" w14:textId="43645724" w:rsidR="00D5608F" w:rsidRDefault="00D5608F" w:rsidP="00BA3570">
      <w:pPr>
        <w:jc w:val="both"/>
        <w:rPr>
          <w:sz w:val="24"/>
          <w:szCs w:val="24"/>
        </w:rPr>
      </w:pPr>
      <w:r>
        <w:rPr>
          <w:sz w:val="24"/>
          <w:szCs w:val="24"/>
        </w:rPr>
        <w:t xml:space="preserve">I have experienced a </w:t>
      </w:r>
      <w:r w:rsidR="00D97D39">
        <w:rPr>
          <w:sz w:val="24"/>
          <w:szCs w:val="24"/>
        </w:rPr>
        <w:t>lot of rejects</w:t>
      </w:r>
      <w:r>
        <w:rPr>
          <w:sz w:val="24"/>
          <w:szCs w:val="24"/>
        </w:rPr>
        <w:t xml:space="preserve"> before my current job. I want to share some of the mistakes that shouldn’t be made by anyone in crafting a Resume. </w:t>
      </w:r>
    </w:p>
    <w:p w14:paraId="7ADDCB04" w14:textId="221C5590" w:rsidR="00D5608F" w:rsidRPr="00D97D39" w:rsidRDefault="001A1FCE" w:rsidP="00D97D39">
      <w:pPr>
        <w:pStyle w:val="ListParagraph"/>
        <w:numPr>
          <w:ilvl w:val="0"/>
          <w:numId w:val="13"/>
        </w:numPr>
        <w:jc w:val="both"/>
        <w:rPr>
          <w:sz w:val="24"/>
          <w:szCs w:val="24"/>
        </w:rPr>
      </w:pPr>
      <w:r w:rsidRPr="00D97D39">
        <w:rPr>
          <w:sz w:val="24"/>
          <w:szCs w:val="24"/>
        </w:rPr>
        <w:t xml:space="preserve">Make your </w:t>
      </w:r>
      <w:r w:rsidR="00D5608F" w:rsidRPr="00D97D39">
        <w:rPr>
          <w:sz w:val="24"/>
          <w:szCs w:val="24"/>
        </w:rPr>
        <w:t>Resume is duties-driven instead of accomplishments-driven</w:t>
      </w:r>
    </w:p>
    <w:p w14:paraId="63FF6403" w14:textId="4FCD47C9" w:rsidR="00D5608F" w:rsidRPr="00D97D39" w:rsidRDefault="00D5608F" w:rsidP="00D97D39">
      <w:pPr>
        <w:pStyle w:val="ListParagraph"/>
        <w:numPr>
          <w:ilvl w:val="0"/>
          <w:numId w:val="13"/>
        </w:numPr>
        <w:jc w:val="both"/>
        <w:rPr>
          <w:sz w:val="24"/>
          <w:szCs w:val="24"/>
        </w:rPr>
      </w:pPr>
      <w:r w:rsidRPr="00D97D39">
        <w:rPr>
          <w:sz w:val="24"/>
          <w:szCs w:val="24"/>
        </w:rPr>
        <w:t>Resume items are listed in an order that doesn't consider the reader's interest</w:t>
      </w:r>
    </w:p>
    <w:p w14:paraId="462C9426" w14:textId="5850EF54" w:rsidR="00D5608F" w:rsidRPr="00D97D39" w:rsidRDefault="00700D90" w:rsidP="00D97D39">
      <w:pPr>
        <w:pStyle w:val="ListParagraph"/>
        <w:numPr>
          <w:ilvl w:val="0"/>
          <w:numId w:val="13"/>
        </w:numPr>
        <w:jc w:val="both"/>
        <w:rPr>
          <w:sz w:val="24"/>
          <w:szCs w:val="24"/>
        </w:rPr>
      </w:pPr>
      <w:r w:rsidRPr="00D97D39">
        <w:rPr>
          <w:sz w:val="24"/>
          <w:szCs w:val="24"/>
        </w:rPr>
        <w:t xml:space="preserve">A </w:t>
      </w:r>
      <w:r w:rsidR="00D5608F" w:rsidRPr="00D97D39">
        <w:rPr>
          <w:sz w:val="24"/>
          <w:szCs w:val="24"/>
        </w:rPr>
        <w:t>Resume is not bulleted</w:t>
      </w:r>
    </w:p>
    <w:p w14:paraId="6CA36A60" w14:textId="5AFA886F" w:rsidR="00D5608F" w:rsidRPr="00D97D39" w:rsidRDefault="00700D90" w:rsidP="00D97D39">
      <w:pPr>
        <w:pStyle w:val="ListParagraph"/>
        <w:numPr>
          <w:ilvl w:val="0"/>
          <w:numId w:val="13"/>
        </w:numPr>
        <w:jc w:val="both"/>
        <w:rPr>
          <w:sz w:val="24"/>
          <w:szCs w:val="24"/>
        </w:rPr>
      </w:pPr>
      <w:r w:rsidRPr="00D97D39">
        <w:rPr>
          <w:sz w:val="24"/>
          <w:szCs w:val="24"/>
        </w:rPr>
        <w:t xml:space="preserve">A </w:t>
      </w:r>
      <w:r w:rsidR="00D5608F" w:rsidRPr="00D97D39">
        <w:rPr>
          <w:sz w:val="24"/>
          <w:szCs w:val="24"/>
        </w:rPr>
        <w:t>Resume lacks keywords</w:t>
      </w:r>
    </w:p>
    <w:p w14:paraId="48192D56" w14:textId="7B6FC60F" w:rsidR="00D5608F" w:rsidRPr="00D97D39" w:rsidRDefault="00D5608F" w:rsidP="00D97D39">
      <w:pPr>
        <w:pStyle w:val="ListParagraph"/>
        <w:numPr>
          <w:ilvl w:val="0"/>
          <w:numId w:val="13"/>
        </w:numPr>
        <w:jc w:val="both"/>
        <w:rPr>
          <w:sz w:val="24"/>
          <w:szCs w:val="24"/>
        </w:rPr>
      </w:pPr>
      <w:r w:rsidRPr="00D97D39">
        <w:rPr>
          <w:sz w:val="24"/>
          <w:szCs w:val="24"/>
        </w:rPr>
        <w:t>References are listed directly on your resume</w:t>
      </w:r>
    </w:p>
    <w:p w14:paraId="1CE90668" w14:textId="0A0E2051" w:rsidR="00D5608F" w:rsidRPr="00D97D39" w:rsidRDefault="00D5608F" w:rsidP="00D97D39">
      <w:pPr>
        <w:pStyle w:val="ListParagraph"/>
        <w:numPr>
          <w:ilvl w:val="0"/>
          <w:numId w:val="13"/>
        </w:numPr>
        <w:jc w:val="both"/>
        <w:rPr>
          <w:sz w:val="24"/>
          <w:szCs w:val="24"/>
        </w:rPr>
      </w:pPr>
      <w:r w:rsidRPr="00D97D39">
        <w:rPr>
          <w:sz w:val="24"/>
          <w:szCs w:val="24"/>
        </w:rPr>
        <w:t>Failure to state your objective clearly and succinctly</w:t>
      </w:r>
    </w:p>
    <w:p w14:paraId="5F370676" w14:textId="0825D4CA" w:rsidR="00D5608F" w:rsidRPr="00D97D39" w:rsidRDefault="00D5608F" w:rsidP="00D97D39">
      <w:pPr>
        <w:pStyle w:val="ListParagraph"/>
        <w:numPr>
          <w:ilvl w:val="0"/>
          <w:numId w:val="13"/>
        </w:numPr>
        <w:jc w:val="both"/>
        <w:rPr>
          <w:sz w:val="24"/>
          <w:szCs w:val="24"/>
        </w:rPr>
      </w:pPr>
      <w:r w:rsidRPr="00D97D39">
        <w:rPr>
          <w:sz w:val="24"/>
          <w:szCs w:val="24"/>
        </w:rPr>
        <w:t>Resume length and use of big words!</w:t>
      </w:r>
    </w:p>
    <w:p w14:paraId="2E60FF2F" w14:textId="7A3956BE" w:rsidR="00D5608F" w:rsidRPr="00D97D39" w:rsidRDefault="00D5608F" w:rsidP="00D97D39">
      <w:pPr>
        <w:pStyle w:val="ListParagraph"/>
        <w:numPr>
          <w:ilvl w:val="0"/>
          <w:numId w:val="13"/>
        </w:numPr>
        <w:jc w:val="both"/>
        <w:rPr>
          <w:sz w:val="24"/>
          <w:szCs w:val="24"/>
        </w:rPr>
      </w:pPr>
      <w:r w:rsidRPr="00D97D39">
        <w:rPr>
          <w:sz w:val="24"/>
          <w:szCs w:val="24"/>
        </w:rPr>
        <w:t>Poor Resume formatting and visual layout</w:t>
      </w:r>
    </w:p>
    <w:p w14:paraId="04C1B6C8" w14:textId="5C65A868" w:rsidR="00D5608F" w:rsidRPr="00D97D39" w:rsidRDefault="00D5608F" w:rsidP="00D97D39">
      <w:pPr>
        <w:pStyle w:val="ListParagraph"/>
        <w:numPr>
          <w:ilvl w:val="0"/>
          <w:numId w:val="13"/>
        </w:numPr>
        <w:jc w:val="both"/>
        <w:rPr>
          <w:sz w:val="24"/>
          <w:szCs w:val="24"/>
        </w:rPr>
      </w:pPr>
      <w:r w:rsidRPr="00D97D39">
        <w:rPr>
          <w:sz w:val="24"/>
          <w:szCs w:val="24"/>
        </w:rPr>
        <w:t>Spelling and Punctuation</w:t>
      </w:r>
    </w:p>
    <w:p w14:paraId="1D23659A" w14:textId="5321FA1F" w:rsidR="00233111" w:rsidRPr="00CE368F" w:rsidRDefault="00233111" w:rsidP="00CE368F">
      <w:pPr>
        <w:jc w:val="both"/>
        <w:rPr>
          <w:b/>
          <w:bCs/>
          <w:sz w:val="24"/>
          <w:szCs w:val="24"/>
        </w:rPr>
      </w:pPr>
      <w:r w:rsidRPr="00CE368F">
        <w:rPr>
          <w:b/>
          <w:bCs/>
          <w:sz w:val="24"/>
          <w:szCs w:val="24"/>
        </w:rPr>
        <w:t>References:</w:t>
      </w:r>
    </w:p>
    <w:p w14:paraId="7995BE1D" w14:textId="642BB645" w:rsidR="00233111" w:rsidRDefault="00233111" w:rsidP="001E78FE">
      <w:pPr>
        <w:jc w:val="both"/>
        <w:rPr>
          <w:sz w:val="24"/>
          <w:szCs w:val="24"/>
        </w:rPr>
      </w:pPr>
      <w:r>
        <w:rPr>
          <w:sz w:val="24"/>
          <w:szCs w:val="24"/>
        </w:rPr>
        <w:t>[1]</w:t>
      </w:r>
      <w:r w:rsidR="002049C7">
        <w:rPr>
          <w:sz w:val="24"/>
          <w:szCs w:val="24"/>
        </w:rPr>
        <w:t xml:space="preserve"> Tim </w:t>
      </w:r>
      <w:proofErr w:type="spellStart"/>
      <w:r w:rsidR="002049C7" w:rsidRPr="002049C7">
        <w:rPr>
          <w:sz w:val="24"/>
          <w:szCs w:val="24"/>
        </w:rPr>
        <w:t>Stobierski</w:t>
      </w:r>
      <w:proofErr w:type="spellEnd"/>
      <w:r w:rsidR="002049C7">
        <w:rPr>
          <w:sz w:val="24"/>
          <w:szCs w:val="24"/>
        </w:rPr>
        <w:t>, (</w:t>
      </w:r>
      <w:r w:rsidR="002049C7" w:rsidRPr="002049C7">
        <w:rPr>
          <w:sz w:val="24"/>
          <w:szCs w:val="24"/>
        </w:rPr>
        <w:t>December 12, 2019</w:t>
      </w:r>
      <w:r w:rsidR="002049C7">
        <w:rPr>
          <w:sz w:val="24"/>
          <w:szCs w:val="24"/>
        </w:rPr>
        <w:t xml:space="preserve">),  </w:t>
      </w:r>
      <w:r w:rsidR="002049C7" w:rsidRPr="002049C7">
        <w:rPr>
          <w:sz w:val="24"/>
          <w:szCs w:val="24"/>
        </w:rPr>
        <w:t>12 Communication Skills That Will Advance Your Career</w:t>
      </w:r>
      <w:r w:rsidR="002049C7">
        <w:rPr>
          <w:sz w:val="24"/>
          <w:szCs w:val="24"/>
        </w:rPr>
        <w:t xml:space="preserve">, Blog, </w:t>
      </w:r>
      <w:r w:rsidRPr="00D75538">
        <w:rPr>
          <w:sz w:val="24"/>
          <w:szCs w:val="24"/>
        </w:rPr>
        <w:t>https://www.northeastern.edu/graduate/blog/corporate-communication-skills/</w:t>
      </w:r>
    </w:p>
    <w:p w14:paraId="593EE6FB" w14:textId="13E5BE21" w:rsidR="00233111" w:rsidRDefault="00233111" w:rsidP="001E78FE">
      <w:pPr>
        <w:jc w:val="both"/>
        <w:rPr>
          <w:sz w:val="24"/>
          <w:szCs w:val="24"/>
        </w:rPr>
      </w:pPr>
      <w:r>
        <w:rPr>
          <w:sz w:val="24"/>
          <w:szCs w:val="24"/>
        </w:rPr>
        <w:t>[2]</w:t>
      </w:r>
      <w:r w:rsidR="00653F9C">
        <w:rPr>
          <w:sz w:val="24"/>
          <w:szCs w:val="24"/>
        </w:rPr>
        <w:t xml:space="preserve"> </w:t>
      </w:r>
      <w:proofErr w:type="spellStart"/>
      <w:r w:rsidR="00653F9C" w:rsidRPr="00653F9C">
        <w:rPr>
          <w:sz w:val="24"/>
          <w:szCs w:val="24"/>
        </w:rPr>
        <w:t>WikiJob</w:t>
      </w:r>
      <w:proofErr w:type="spellEnd"/>
      <w:r w:rsidR="00653F9C" w:rsidRPr="00653F9C">
        <w:rPr>
          <w:sz w:val="24"/>
          <w:szCs w:val="24"/>
        </w:rPr>
        <w:t xml:space="preserve"> Team</w:t>
      </w:r>
      <w:r w:rsidR="00653F9C">
        <w:rPr>
          <w:sz w:val="24"/>
          <w:szCs w:val="24"/>
        </w:rPr>
        <w:t xml:space="preserve"> (</w:t>
      </w:r>
      <w:r w:rsidR="00653F9C" w:rsidRPr="00653F9C">
        <w:rPr>
          <w:sz w:val="24"/>
          <w:szCs w:val="24"/>
        </w:rPr>
        <w:t>15 July 2021</w:t>
      </w:r>
      <w:r w:rsidR="00653F9C">
        <w:rPr>
          <w:sz w:val="24"/>
          <w:szCs w:val="24"/>
        </w:rPr>
        <w:t xml:space="preserve">), </w:t>
      </w:r>
      <w:r w:rsidR="00653F9C" w:rsidRPr="00653F9C">
        <w:rPr>
          <w:sz w:val="24"/>
          <w:szCs w:val="24"/>
        </w:rPr>
        <w:t>Effective Communication Skills – The 10 Things You Need to Know</w:t>
      </w:r>
      <w:r w:rsidR="00653F9C">
        <w:rPr>
          <w:sz w:val="24"/>
          <w:szCs w:val="24"/>
        </w:rPr>
        <w:t xml:space="preserve">, </w:t>
      </w:r>
      <w:r w:rsidR="00D75538">
        <w:rPr>
          <w:sz w:val="24"/>
          <w:szCs w:val="24"/>
        </w:rPr>
        <w:t xml:space="preserve">Blog, </w:t>
      </w:r>
      <w:r>
        <w:rPr>
          <w:sz w:val="24"/>
          <w:szCs w:val="24"/>
        </w:rPr>
        <w:t xml:space="preserve"> </w:t>
      </w:r>
      <w:r w:rsidR="001F48B1" w:rsidRPr="001F48B1">
        <w:rPr>
          <w:sz w:val="24"/>
          <w:szCs w:val="24"/>
        </w:rPr>
        <w:t>https://www.wikijob.co.uk/content/interview-advice/competencies/communication</w:t>
      </w:r>
    </w:p>
    <w:p w14:paraId="5F30C9F8" w14:textId="77777777" w:rsidR="00F8081D" w:rsidRDefault="00F8081D" w:rsidP="001E78FE">
      <w:pPr>
        <w:jc w:val="both"/>
        <w:rPr>
          <w:b/>
          <w:bCs/>
          <w:sz w:val="24"/>
          <w:szCs w:val="24"/>
        </w:rPr>
      </w:pPr>
      <w:r>
        <w:rPr>
          <w:b/>
          <w:bCs/>
          <w:sz w:val="24"/>
          <w:szCs w:val="24"/>
        </w:rPr>
        <w:t>Discussion 3:</w:t>
      </w:r>
    </w:p>
    <w:p w14:paraId="24CEB5C9" w14:textId="23A72B31" w:rsidR="00B21C32" w:rsidRPr="00B21C32" w:rsidRDefault="00B21C32" w:rsidP="001E78FE">
      <w:pPr>
        <w:jc w:val="both"/>
        <w:rPr>
          <w:b/>
          <w:bCs/>
          <w:sz w:val="24"/>
          <w:szCs w:val="24"/>
        </w:rPr>
      </w:pPr>
      <w:r w:rsidRPr="00B21C32">
        <w:rPr>
          <w:b/>
          <w:bCs/>
          <w:sz w:val="24"/>
          <w:szCs w:val="24"/>
        </w:rPr>
        <w:t xml:space="preserve">Question #1: </w:t>
      </w:r>
    </w:p>
    <w:p w14:paraId="62067DF6" w14:textId="77777777" w:rsidR="00B21C32" w:rsidRDefault="00B21C32" w:rsidP="001E78FE">
      <w:pPr>
        <w:jc w:val="both"/>
        <w:rPr>
          <w:sz w:val="24"/>
          <w:szCs w:val="24"/>
        </w:rPr>
      </w:pPr>
      <w:r w:rsidRPr="00B21C32">
        <w:rPr>
          <w:sz w:val="24"/>
          <w:szCs w:val="24"/>
        </w:rPr>
        <w:t>What are your thought or concerns about values and equity in the workplace?  How can one become agile or confident to face such challenges?</w:t>
      </w:r>
    </w:p>
    <w:p w14:paraId="6547398A" w14:textId="7877547F" w:rsidR="00B21C32" w:rsidRPr="00B21C32" w:rsidRDefault="00B21C32" w:rsidP="001E78FE">
      <w:pPr>
        <w:jc w:val="both"/>
        <w:rPr>
          <w:b/>
          <w:bCs/>
          <w:sz w:val="24"/>
          <w:szCs w:val="24"/>
        </w:rPr>
      </w:pPr>
      <w:r w:rsidRPr="00B21C32">
        <w:rPr>
          <w:b/>
          <w:bCs/>
          <w:sz w:val="24"/>
          <w:szCs w:val="24"/>
        </w:rPr>
        <w:t xml:space="preserve">Question #2: </w:t>
      </w:r>
    </w:p>
    <w:p w14:paraId="13B44888" w14:textId="446790B1" w:rsidR="001E78FE" w:rsidRDefault="00B21C32" w:rsidP="001E78FE">
      <w:pPr>
        <w:jc w:val="both"/>
        <w:rPr>
          <w:sz w:val="24"/>
          <w:szCs w:val="24"/>
        </w:rPr>
      </w:pPr>
      <w:r w:rsidRPr="00B21C32">
        <w:rPr>
          <w:sz w:val="24"/>
          <w:szCs w:val="24"/>
        </w:rPr>
        <w:t>What are your plans in terms of a strategy for building your career?</w:t>
      </w:r>
    </w:p>
    <w:p w14:paraId="6D42AF99" w14:textId="77777777" w:rsidR="005C3D98" w:rsidRPr="00E91056" w:rsidRDefault="005C3D98" w:rsidP="005C3D98">
      <w:pPr>
        <w:jc w:val="both"/>
        <w:rPr>
          <w:b/>
          <w:bCs/>
          <w:sz w:val="24"/>
          <w:szCs w:val="24"/>
        </w:rPr>
      </w:pPr>
      <w:r w:rsidRPr="00E91056">
        <w:rPr>
          <w:b/>
          <w:bCs/>
          <w:sz w:val="24"/>
          <w:szCs w:val="24"/>
        </w:rPr>
        <w:t>#Queston 1:</w:t>
      </w:r>
    </w:p>
    <w:p w14:paraId="554915EF" w14:textId="2C1A371B" w:rsidR="00D56EAC" w:rsidRDefault="00D56EAC" w:rsidP="005C3D98">
      <w:pPr>
        <w:jc w:val="both"/>
        <w:rPr>
          <w:sz w:val="24"/>
          <w:szCs w:val="24"/>
        </w:rPr>
      </w:pPr>
      <w:r>
        <w:rPr>
          <w:sz w:val="24"/>
          <w:szCs w:val="24"/>
        </w:rPr>
        <w:lastRenderedPageBreak/>
        <w:t xml:space="preserve">I see common concerns that are widely observed in the workplaces are </w:t>
      </w:r>
      <w:r w:rsidRPr="00D56EAC">
        <w:rPr>
          <w:sz w:val="24"/>
          <w:szCs w:val="24"/>
        </w:rPr>
        <w:t>Communication channels are closed and intermittent. Teammates do not value their other teammates' depth of opinions and interests, leading to a lack of various opinions and less great decision</w:t>
      </w:r>
      <w:r w:rsidR="00417CDD">
        <w:rPr>
          <w:sz w:val="24"/>
          <w:szCs w:val="24"/>
        </w:rPr>
        <w:t>s</w:t>
      </w:r>
      <w:r w:rsidRPr="00D56EAC">
        <w:rPr>
          <w:sz w:val="24"/>
          <w:szCs w:val="24"/>
        </w:rPr>
        <w:t xml:space="preserve"> and solutions. Team members do not have complete faith in one another or the team as a whole.</w:t>
      </w:r>
    </w:p>
    <w:p w14:paraId="621FA829" w14:textId="557719B8" w:rsidR="00D80F0D" w:rsidRDefault="005C3D98" w:rsidP="005C3D98">
      <w:pPr>
        <w:jc w:val="both"/>
        <w:rPr>
          <w:sz w:val="24"/>
          <w:szCs w:val="24"/>
        </w:rPr>
      </w:pPr>
      <w:r w:rsidRPr="008C33FC">
        <w:rPr>
          <w:sz w:val="24"/>
          <w:szCs w:val="24"/>
        </w:rPr>
        <w:t>A</w:t>
      </w:r>
      <w:r w:rsidR="0074396E">
        <w:rPr>
          <w:sz w:val="24"/>
          <w:szCs w:val="24"/>
        </w:rPr>
        <w:t xml:space="preserve"> </w:t>
      </w:r>
      <w:r w:rsidR="0074396E" w:rsidRPr="0074396E">
        <w:rPr>
          <w:sz w:val="24"/>
          <w:szCs w:val="24"/>
        </w:rPr>
        <w:t>high-performance work team is a collection of goal-oriented workers that cooperate, create, and consistently generate superior outcomes. They have professional skills and compl</w:t>
      </w:r>
      <w:r w:rsidR="00417CDD">
        <w:rPr>
          <w:sz w:val="24"/>
          <w:szCs w:val="24"/>
        </w:rPr>
        <w:t>e</w:t>
      </w:r>
      <w:r w:rsidR="0074396E" w:rsidRPr="0074396E">
        <w:rPr>
          <w:sz w:val="24"/>
          <w:szCs w:val="24"/>
        </w:rPr>
        <w:t>mentary skills.</w:t>
      </w:r>
      <w:r w:rsidR="0055385F">
        <w:rPr>
          <w:sz w:val="24"/>
          <w:szCs w:val="24"/>
        </w:rPr>
        <w:t xml:space="preserve"> One can overcome these challenges by </w:t>
      </w:r>
      <w:r w:rsidR="0055385F" w:rsidRPr="0055385F">
        <w:rPr>
          <w:sz w:val="24"/>
          <w:szCs w:val="24"/>
        </w:rPr>
        <w:t>common goals, collaborative leadership, teamwork, effective discussions, defined job responsibilities and teamwork procedures, early conflict management, and a strong feeling of responsibility and loyalty among its individuals, the group constantly seeks continuous improvement.</w:t>
      </w:r>
    </w:p>
    <w:p w14:paraId="0EBD02C5" w14:textId="170948E6" w:rsidR="005C3D98" w:rsidRDefault="005C3D98" w:rsidP="005C3D98">
      <w:pPr>
        <w:jc w:val="both"/>
        <w:rPr>
          <w:b/>
          <w:bCs/>
          <w:sz w:val="24"/>
          <w:szCs w:val="24"/>
        </w:rPr>
      </w:pPr>
      <w:r w:rsidRPr="00BA3570">
        <w:rPr>
          <w:b/>
          <w:bCs/>
          <w:sz w:val="24"/>
          <w:szCs w:val="24"/>
        </w:rPr>
        <w:t>#Question 2:</w:t>
      </w:r>
    </w:p>
    <w:p w14:paraId="5A3E6CF4" w14:textId="122CCC5A" w:rsidR="00262597" w:rsidRDefault="00AE7C92" w:rsidP="005C3D98">
      <w:pPr>
        <w:jc w:val="both"/>
        <w:rPr>
          <w:sz w:val="24"/>
          <w:szCs w:val="24"/>
        </w:rPr>
      </w:pPr>
      <w:r w:rsidRPr="00AE7C92">
        <w:rPr>
          <w:sz w:val="24"/>
          <w:szCs w:val="24"/>
        </w:rPr>
        <w:t>Early on, I set goals and devised tactics to achieve them. By setting goals, I can keep myself accountable.</w:t>
      </w:r>
      <w:r w:rsidR="00493263">
        <w:rPr>
          <w:sz w:val="24"/>
          <w:szCs w:val="24"/>
        </w:rPr>
        <w:t xml:space="preserve"> </w:t>
      </w:r>
      <w:r w:rsidR="00493263" w:rsidRPr="00493263">
        <w:rPr>
          <w:sz w:val="24"/>
          <w:szCs w:val="24"/>
        </w:rPr>
        <w:t>It's critical to keep expectations and schedules in check. I wanted to assist myself keep organized by writing down clear action way</w:t>
      </w:r>
      <w:r w:rsidR="00417CDD">
        <w:rPr>
          <w:sz w:val="24"/>
          <w:szCs w:val="24"/>
        </w:rPr>
        <w:t>s</w:t>
      </w:r>
      <w:r w:rsidR="00493263" w:rsidRPr="00493263">
        <w:rPr>
          <w:sz w:val="24"/>
          <w:szCs w:val="24"/>
        </w:rPr>
        <w:t xml:space="preserve"> to proceed to attain your goals. I'll cross them off when I finish them.</w:t>
      </w:r>
    </w:p>
    <w:p w14:paraId="448D45D6" w14:textId="700670F0" w:rsidR="00AE7C92" w:rsidRDefault="00AE7C92" w:rsidP="005C3D98">
      <w:pPr>
        <w:jc w:val="both"/>
        <w:rPr>
          <w:sz w:val="24"/>
          <w:szCs w:val="24"/>
        </w:rPr>
      </w:pPr>
      <w:r>
        <w:rPr>
          <w:sz w:val="24"/>
          <w:szCs w:val="24"/>
        </w:rPr>
        <w:t>By setting SMART Goals:</w:t>
      </w:r>
    </w:p>
    <w:p w14:paraId="64CE4F46" w14:textId="32BB4A65" w:rsidR="00AE7C92" w:rsidRPr="00121FC0" w:rsidRDefault="00AE7C92" w:rsidP="00121FC0">
      <w:pPr>
        <w:pStyle w:val="ListParagraph"/>
        <w:numPr>
          <w:ilvl w:val="0"/>
          <w:numId w:val="14"/>
        </w:numPr>
        <w:jc w:val="both"/>
        <w:rPr>
          <w:sz w:val="24"/>
          <w:szCs w:val="24"/>
        </w:rPr>
      </w:pPr>
      <w:r w:rsidRPr="00121FC0">
        <w:rPr>
          <w:sz w:val="24"/>
          <w:szCs w:val="24"/>
        </w:rPr>
        <w:t xml:space="preserve">Specific </w:t>
      </w:r>
      <w:r w:rsidR="00EA4377">
        <w:rPr>
          <w:sz w:val="24"/>
          <w:szCs w:val="24"/>
        </w:rPr>
        <w:t>-</w:t>
      </w:r>
      <w:r w:rsidRPr="00121FC0">
        <w:rPr>
          <w:sz w:val="24"/>
          <w:szCs w:val="24"/>
        </w:rPr>
        <w:t xml:space="preserve"> Define your objective clearly and precisely. </w:t>
      </w:r>
    </w:p>
    <w:p w14:paraId="148A7147" w14:textId="07394140" w:rsidR="00AE7C92" w:rsidRPr="00121FC0" w:rsidRDefault="00AE7C92" w:rsidP="00121FC0">
      <w:pPr>
        <w:pStyle w:val="ListParagraph"/>
        <w:numPr>
          <w:ilvl w:val="0"/>
          <w:numId w:val="14"/>
        </w:numPr>
        <w:jc w:val="both"/>
        <w:rPr>
          <w:sz w:val="24"/>
          <w:szCs w:val="24"/>
        </w:rPr>
      </w:pPr>
      <w:r w:rsidRPr="00121FC0">
        <w:rPr>
          <w:sz w:val="24"/>
          <w:szCs w:val="24"/>
        </w:rPr>
        <w:t xml:space="preserve">Measurable </w:t>
      </w:r>
      <w:r w:rsidR="00EA4377">
        <w:rPr>
          <w:sz w:val="24"/>
          <w:szCs w:val="24"/>
        </w:rPr>
        <w:t>-</w:t>
      </w:r>
      <w:r w:rsidRPr="00121FC0">
        <w:rPr>
          <w:sz w:val="24"/>
          <w:szCs w:val="24"/>
        </w:rPr>
        <w:t xml:space="preserve"> Clear criteria </w:t>
      </w:r>
      <w:r w:rsidR="00892935">
        <w:rPr>
          <w:sz w:val="24"/>
          <w:szCs w:val="24"/>
        </w:rPr>
        <w:t>in</w:t>
      </w:r>
      <w:r w:rsidRPr="00121FC0">
        <w:rPr>
          <w:sz w:val="24"/>
          <w:szCs w:val="24"/>
        </w:rPr>
        <w:t xml:space="preserve"> determining </w:t>
      </w:r>
      <w:r w:rsidR="00892935">
        <w:rPr>
          <w:sz w:val="24"/>
          <w:szCs w:val="24"/>
        </w:rPr>
        <w:t>s</w:t>
      </w:r>
      <w:r w:rsidRPr="00121FC0">
        <w:rPr>
          <w:sz w:val="24"/>
          <w:szCs w:val="24"/>
        </w:rPr>
        <w:t>uccess should be included.</w:t>
      </w:r>
    </w:p>
    <w:p w14:paraId="1158DD30" w14:textId="6D544E36" w:rsidR="00AE7C92" w:rsidRPr="00121FC0" w:rsidRDefault="00AE7C92" w:rsidP="00121FC0">
      <w:pPr>
        <w:pStyle w:val="ListParagraph"/>
        <w:numPr>
          <w:ilvl w:val="0"/>
          <w:numId w:val="14"/>
        </w:numPr>
        <w:jc w:val="both"/>
        <w:rPr>
          <w:sz w:val="24"/>
          <w:szCs w:val="24"/>
        </w:rPr>
      </w:pPr>
      <w:r w:rsidRPr="00121FC0">
        <w:rPr>
          <w:sz w:val="24"/>
          <w:szCs w:val="24"/>
        </w:rPr>
        <w:t xml:space="preserve">Attainable </w:t>
      </w:r>
      <w:r w:rsidR="00EA4377">
        <w:rPr>
          <w:sz w:val="24"/>
          <w:szCs w:val="24"/>
        </w:rPr>
        <w:t>-</w:t>
      </w:r>
      <w:r w:rsidRPr="00121FC0">
        <w:rPr>
          <w:sz w:val="24"/>
          <w:szCs w:val="24"/>
        </w:rPr>
        <w:t xml:space="preserve"> The goal must have a 50% or higher possibility of being achieved. </w:t>
      </w:r>
    </w:p>
    <w:p w14:paraId="065D2F64" w14:textId="59D3255D" w:rsidR="00121FC0" w:rsidRPr="00121FC0" w:rsidRDefault="00AE7C92" w:rsidP="00121FC0">
      <w:pPr>
        <w:pStyle w:val="ListParagraph"/>
        <w:numPr>
          <w:ilvl w:val="0"/>
          <w:numId w:val="14"/>
        </w:numPr>
        <w:jc w:val="both"/>
        <w:rPr>
          <w:sz w:val="24"/>
          <w:szCs w:val="24"/>
        </w:rPr>
      </w:pPr>
      <w:r w:rsidRPr="00121FC0">
        <w:rPr>
          <w:sz w:val="24"/>
          <w:szCs w:val="24"/>
        </w:rPr>
        <w:t xml:space="preserve">Relevant </w:t>
      </w:r>
      <w:r w:rsidR="00EA4377">
        <w:rPr>
          <w:sz w:val="24"/>
          <w:szCs w:val="24"/>
        </w:rPr>
        <w:t>-</w:t>
      </w:r>
      <w:r w:rsidRPr="00121FC0">
        <w:rPr>
          <w:sz w:val="24"/>
          <w:szCs w:val="24"/>
        </w:rPr>
        <w:t xml:space="preserve"> You care about and are interested in the aim. </w:t>
      </w:r>
    </w:p>
    <w:p w14:paraId="4227A957" w14:textId="71AE8911" w:rsidR="00AE7C92" w:rsidRPr="00121FC0" w:rsidRDefault="00AE7C92" w:rsidP="00121FC0">
      <w:pPr>
        <w:pStyle w:val="ListParagraph"/>
        <w:numPr>
          <w:ilvl w:val="0"/>
          <w:numId w:val="14"/>
        </w:numPr>
        <w:jc w:val="both"/>
        <w:rPr>
          <w:sz w:val="24"/>
          <w:szCs w:val="24"/>
        </w:rPr>
      </w:pPr>
      <w:r w:rsidRPr="00121FC0">
        <w:rPr>
          <w:sz w:val="24"/>
          <w:szCs w:val="24"/>
        </w:rPr>
        <w:t>Time</w:t>
      </w:r>
      <w:r w:rsidR="00417CDD">
        <w:rPr>
          <w:sz w:val="24"/>
          <w:szCs w:val="24"/>
        </w:rPr>
        <w:t>-</w:t>
      </w:r>
      <w:r w:rsidRPr="00121FC0">
        <w:rPr>
          <w:sz w:val="24"/>
          <w:szCs w:val="24"/>
        </w:rPr>
        <w:t xml:space="preserve">bound </w:t>
      </w:r>
      <w:r w:rsidR="00EA4377">
        <w:rPr>
          <w:sz w:val="24"/>
          <w:szCs w:val="24"/>
        </w:rPr>
        <w:t>-</w:t>
      </w:r>
      <w:r w:rsidRPr="00121FC0">
        <w:rPr>
          <w:sz w:val="24"/>
          <w:szCs w:val="24"/>
        </w:rPr>
        <w:t xml:space="preserve"> </w:t>
      </w:r>
      <w:r w:rsidR="00417CDD">
        <w:rPr>
          <w:sz w:val="24"/>
          <w:szCs w:val="24"/>
        </w:rPr>
        <w:t>Commi</w:t>
      </w:r>
      <w:r w:rsidRPr="00121FC0">
        <w:rPr>
          <w:sz w:val="24"/>
          <w:szCs w:val="24"/>
        </w:rPr>
        <w:t>t to a certain period.</w:t>
      </w:r>
    </w:p>
    <w:p w14:paraId="5B908516" w14:textId="77777777" w:rsidR="005C3D98" w:rsidRPr="00BD1775" w:rsidRDefault="005C3D98" w:rsidP="00BD1775">
      <w:pPr>
        <w:jc w:val="both"/>
        <w:rPr>
          <w:b/>
          <w:bCs/>
          <w:sz w:val="24"/>
          <w:szCs w:val="24"/>
        </w:rPr>
      </w:pPr>
      <w:r w:rsidRPr="00BD1775">
        <w:rPr>
          <w:b/>
          <w:bCs/>
          <w:sz w:val="24"/>
          <w:szCs w:val="24"/>
        </w:rPr>
        <w:t>References:</w:t>
      </w:r>
    </w:p>
    <w:p w14:paraId="524E96E6" w14:textId="646F790D" w:rsidR="005C3D98" w:rsidRPr="00306E7D" w:rsidRDefault="005C3D98" w:rsidP="00306E7D">
      <w:pPr>
        <w:jc w:val="both"/>
        <w:rPr>
          <w:sz w:val="24"/>
          <w:szCs w:val="24"/>
        </w:rPr>
      </w:pPr>
      <w:r w:rsidRPr="00306E7D">
        <w:rPr>
          <w:sz w:val="24"/>
          <w:szCs w:val="24"/>
        </w:rPr>
        <w:t xml:space="preserve">[1] </w:t>
      </w:r>
      <w:r w:rsidR="00D710AA" w:rsidRPr="00306E7D">
        <w:rPr>
          <w:sz w:val="24"/>
          <w:szCs w:val="24"/>
        </w:rPr>
        <w:t>Kristin Burnham, (March 27, 2018).</w:t>
      </w:r>
      <w:r w:rsidRPr="00306E7D">
        <w:rPr>
          <w:sz w:val="24"/>
          <w:szCs w:val="24"/>
        </w:rPr>
        <w:t xml:space="preserve"> </w:t>
      </w:r>
      <w:r w:rsidR="00D710AA" w:rsidRPr="00306E7D">
        <w:rPr>
          <w:sz w:val="24"/>
          <w:szCs w:val="24"/>
        </w:rPr>
        <w:t>5 Strategies for Resolving Employee-Manager Conflict</w:t>
      </w:r>
      <w:r w:rsidRPr="00306E7D">
        <w:rPr>
          <w:sz w:val="24"/>
          <w:szCs w:val="24"/>
        </w:rPr>
        <w:t xml:space="preserve">, Blog, </w:t>
      </w:r>
      <w:r w:rsidR="00D710AA" w:rsidRPr="00306E7D">
        <w:rPr>
          <w:sz w:val="24"/>
          <w:szCs w:val="24"/>
        </w:rPr>
        <w:t>https://www.northeastern.edu/graduate/blog/how-to-resolve-employee-manager-conflict/</w:t>
      </w:r>
    </w:p>
    <w:p w14:paraId="71AC7362" w14:textId="0B4CDAB2" w:rsidR="009E3187" w:rsidRDefault="009E3187" w:rsidP="009E3187">
      <w:pPr>
        <w:jc w:val="both"/>
        <w:rPr>
          <w:b/>
          <w:bCs/>
          <w:sz w:val="24"/>
          <w:szCs w:val="24"/>
        </w:rPr>
      </w:pPr>
      <w:r>
        <w:rPr>
          <w:b/>
          <w:bCs/>
          <w:sz w:val="24"/>
          <w:szCs w:val="24"/>
        </w:rPr>
        <w:t>Discussion 4:</w:t>
      </w:r>
    </w:p>
    <w:p w14:paraId="7FD37BD2" w14:textId="77777777" w:rsidR="009E3187" w:rsidRPr="00B21C32" w:rsidRDefault="009E3187" w:rsidP="009E3187">
      <w:pPr>
        <w:jc w:val="both"/>
        <w:rPr>
          <w:b/>
          <w:bCs/>
          <w:sz w:val="24"/>
          <w:szCs w:val="24"/>
        </w:rPr>
      </w:pPr>
      <w:r w:rsidRPr="00B21C32">
        <w:rPr>
          <w:b/>
          <w:bCs/>
          <w:sz w:val="24"/>
          <w:szCs w:val="24"/>
        </w:rPr>
        <w:t xml:space="preserve">Question #1: </w:t>
      </w:r>
    </w:p>
    <w:p w14:paraId="4747E95A" w14:textId="77777777" w:rsidR="00CD38A4" w:rsidRDefault="00CD38A4" w:rsidP="009E3187">
      <w:pPr>
        <w:jc w:val="both"/>
        <w:rPr>
          <w:sz w:val="24"/>
          <w:szCs w:val="24"/>
        </w:rPr>
      </w:pPr>
      <w:r w:rsidRPr="00CD38A4">
        <w:rPr>
          <w:sz w:val="24"/>
          <w:szCs w:val="24"/>
        </w:rPr>
        <w:t>What examples (good or bad) of cross-cultural communication have you seen in the Co-Op or in some other experience?</w:t>
      </w:r>
    </w:p>
    <w:p w14:paraId="57B8611B" w14:textId="68E228E6" w:rsidR="009E3187" w:rsidRPr="00B21C32" w:rsidRDefault="009E3187" w:rsidP="009E3187">
      <w:pPr>
        <w:jc w:val="both"/>
        <w:rPr>
          <w:b/>
          <w:bCs/>
          <w:sz w:val="24"/>
          <w:szCs w:val="24"/>
        </w:rPr>
      </w:pPr>
      <w:r w:rsidRPr="00B21C32">
        <w:rPr>
          <w:b/>
          <w:bCs/>
          <w:sz w:val="24"/>
          <w:szCs w:val="24"/>
        </w:rPr>
        <w:t xml:space="preserve">Question #2: </w:t>
      </w:r>
    </w:p>
    <w:p w14:paraId="5B3F9441" w14:textId="77777777" w:rsidR="00291567" w:rsidRDefault="00291567" w:rsidP="009E3187">
      <w:pPr>
        <w:jc w:val="both"/>
        <w:rPr>
          <w:sz w:val="24"/>
          <w:szCs w:val="24"/>
        </w:rPr>
      </w:pPr>
      <w:r w:rsidRPr="00291567">
        <w:rPr>
          <w:sz w:val="24"/>
          <w:szCs w:val="24"/>
        </w:rPr>
        <w:t>Please share a current resume for your classmates to view and provide feedback.   [REMOVE CONTACT INFORMATION]</w:t>
      </w:r>
    </w:p>
    <w:p w14:paraId="527F76C4" w14:textId="760FE7E1" w:rsidR="009E3187" w:rsidRPr="00E91056" w:rsidRDefault="009E3187" w:rsidP="009E3187">
      <w:pPr>
        <w:jc w:val="both"/>
        <w:rPr>
          <w:b/>
          <w:bCs/>
          <w:sz w:val="24"/>
          <w:szCs w:val="24"/>
        </w:rPr>
      </w:pPr>
      <w:r w:rsidRPr="00E91056">
        <w:rPr>
          <w:b/>
          <w:bCs/>
          <w:sz w:val="24"/>
          <w:szCs w:val="24"/>
        </w:rPr>
        <w:t>#Queston 1:</w:t>
      </w:r>
    </w:p>
    <w:p w14:paraId="4921BB40" w14:textId="2BB77714" w:rsidR="00536C4E" w:rsidRDefault="004F3520" w:rsidP="00FA2B78">
      <w:pPr>
        <w:jc w:val="both"/>
        <w:rPr>
          <w:sz w:val="24"/>
          <w:szCs w:val="24"/>
        </w:rPr>
      </w:pPr>
      <w:r w:rsidRPr="004F3520">
        <w:rPr>
          <w:sz w:val="24"/>
          <w:szCs w:val="24"/>
        </w:rPr>
        <w:t xml:space="preserve">In the framework of cross-cultural communication that has been shaped by cultural variety, I have distinguished between surface and deep culture in my previous experiences and current company. Many times, I accounted for some interaction and awareness of difference through </w:t>
      </w:r>
      <w:r w:rsidRPr="004F3520">
        <w:rPr>
          <w:sz w:val="24"/>
          <w:szCs w:val="24"/>
        </w:rPr>
        <w:lastRenderedPageBreak/>
        <w:t>commerce and cooperation, resulting in some limited understanding among coworkers.</w:t>
      </w:r>
      <w:r w:rsidR="00536C4E">
        <w:rPr>
          <w:sz w:val="24"/>
          <w:szCs w:val="24"/>
        </w:rPr>
        <w:t xml:space="preserve"> </w:t>
      </w:r>
      <w:r w:rsidR="00536C4E" w:rsidRPr="00536C4E">
        <w:rPr>
          <w:sz w:val="24"/>
          <w:szCs w:val="24"/>
        </w:rPr>
        <w:t>Culture, in my opinion, relates to a group's or individuals' collective mental training that separates them from others. The members of the community share a culture that is passed down from generation to generation. It also influences how we see the world.</w:t>
      </w:r>
      <w:r w:rsidR="00536C4E">
        <w:rPr>
          <w:sz w:val="24"/>
          <w:szCs w:val="24"/>
        </w:rPr>
        <w:t xml:space="preserve"> </w:t>
      </w:r>
      <w:r w:rsidR="00722828" w:rsidRPr="00722828">
        <w:rPr>
          <w:sz w:val="24"/>
          <w:szCs w:val="24"/>
        </w:rPr>
        <w:t>We'll learn about people's perceptions of themselves and nature, how they approach interpersonal interactions, and how they see activity and accomplishments.</w:t>
      </w:r>
      <w:r w:rsidR="000F4E76">
        <w:rPr>
          <w:sz w:val="24"/>
          <w:szCs w:val="24"/>
        </w:rPr>
        <w:t xml:space="preserve"> </w:t>
      </w:r>
      <w:r w:rsidR="000F4E76" w:rsidRPr="000F4E76">
        <w:rPr>
          <w:sz w:val="24"/>
          <w:szCs w:val="24"/>
        </w:rPr>
        <w:t xml:space="preserve">In my previous job, I was always fascinated by how culture affects how individuals connect and innovate, as well as how intercultural relationships and intercultural trust </w:t>
      </w:r>
      <w:r w:rsidR="00417CDD">
        <w:rPr>
          <w:sz w:val="24"/>
          <w:szCs w:val="24"/>
        </w:rPr>
        <w:t>a</w:t>
      </w:r>
      <w:r w:rsidR="000F4E76" w:rsidRPr="000F4E76">
        <w:rPr>
          <w:sz w:val="24"/>
          <w:szCs w:val="24"/>
        </w:rPr>
        <w:t>ffect collaboration.</w:t>
      </w:r>
      <w:r w:rsidR="00572E4D">
        <w:rPr>
          <w:sz w:val="24"/>
          <w:szCs w:val="24"/>
        </w:rPr>
        <w:t xml:space="preserve"> I believe </w:t>
      </w:r>
      <w:r w:rsidR="000568F3">
        <w:rPr>
          <w:sz w:val="24"/>
          <w:szCs w:val="24"/>
        </w:rPr>
        <w:t>c</w:t>
      </w:r>
      <w:r w:rsidR="00572E4D" w:rsidRPr="00572E4D">
        <w:rPr>
          <w:sz w:val="24"/>
          <w:szCs w:val="24"/>
        </w:rPr>
        <w:t>ommunicating effectively in a multi-cultural workforce is now a "must</w:t>
      </w:r>
      <w:r w:rsidR="00417CDD">
        <w:rPr>
          <w:sz w:val="24"/>
          <w:szCs w:val="24"/>
        </w:rPr>
        <w:t>-</w:t>
      </w:r>
      <w:r w:rsidR="00572E4D" w:rsidRPr="00572E4D">
        <w:rPr>
          <w:sz w:val="24"/>
          <w:szCs w:val="24"/>
        </w:rPr>
        <w:t>have" skill</w:t>
      </w:r>
      <w:r w:rsidR="000568F3">
        <w:rPr>
          <w:sz w:val="24"/>
          <w:szCs w:val="24"/>
        </w:rPr>
        <w:t>.</w:t>
      </w:r>
    </w:p>
    <w:p w14:paraId="32C49F1E" w14:textId="5E0A10EF" w:rsidR="009E3187" w:rsidRDefault="009E3187" w:rsidP="00FA2B78">
      <w:pPr>
        <w:jc w:val="both"/>
        <w:rPr>
          <w:b/>
          <w:bCs/>
          <w:sz w:val="24"/>
          <w:szCs w:val="24"/>
        </w:rPr>
      </w:pPr>
      <w:r w:rsidRPr="00BA3570">
        <w:rPr>
          <w:b/>
          <w:bCs/>
          <w:sz w:val="24"/>
          <w:szCs w:val="24"/>
        </w:rPr>
        <w:t>#Question 2:</w:t>
      </w:r>
    </w:p>
    <w:p w14:paraId="2F5C4A8C" w14:textId="4C43D216" w:rsidR="00FA2B78" w:rsidRPr="00FA2B78" w:rsidRDefault="00BB064E" w:rsidP="00FA2B78">
      <w:pPr>
        <w:jc w:val="both"/>
        <w:rPr>
          <w:sz w:val="24"/>
          <w:szCs w:val="24"/>
        </w:rPr>
      </w:pPr>
      <w:r w:rsidRPr="00BB064E">
        <w:rPr>
          <w:sz w:val="24"/>
          <w:szCs w:val="24"/>
        </w:rPr>
        <w:t>I have 2+ years of experience in the fields of Data Analysis, Front-end Web Development, and Python Development. My strongest trait is my determination in taking up the challenges and reskilling myself if necessary. What I believe is that continuous learning is the key to stay updated with the industry.</w:t>
      </w:r>
      <w:r w:rsidR="00ED4C60">
        <w:rPr>
          <w:sz w:val="24"/>
          <w:szCs w:val="24"/>
        </w:rPr>
        <w:t xml:space="preserve"> Below attached is my Resume and would like to hear your thoughts on this.</w:t>
      </w:r>
    </w:p>
    <w:p w14:paraId="3C191272" w14:textId="77777777" w:rsidR="009E3187" w:rsidRPr="00BD1775" w:rsidRDefault="009E3187" w:rsidP="009E3187">
      <w:pPr>
        <w:jc w:val="both"/>
        <w:rPr>
          <w:b/>
          <w:bCs/>
          <w:sz w:val="24"/>
          <w:szCs w:val="24"/>
        </w:rPr>
      </w:pPr>
      <w:r w:rsidRPr="00BD1775">
        <w:rPr>
          <w:b/>
          <w:bCs/>
          <w:sz w:val="24"/>
          <w:szCs w:val="24"/>
        </w:rPr>
        <w:t>References:</w:t>
      </w:r>
    </w:p>
    <w:p w14:paraId="53DD8FC0" w14:textId="3A09DA45" w:rsidR="006171C8" w:rsidRDefault="009E3187" w:rsidP="009E3187">
      <w:pPr>
        <w:jc w:val="both"/>
        <w:rPr>
          <w:sz w:val="24"/>
          <w:szCs w:val="24"/>
        </w:rPr>
      </w:pPr>
      <w:r w:rsidRPr="00306E7D">
        <w:rPr>
          <w:sz w:val="24"/>
          <w:szCs w:val="24"/>
        </w:rPr>
        <w:t xml:space="preserve">[1] </w:t>
      </w:r>
      <w:r w:rsidR="00E017FD" w:rsidRPr="00E017FD">
        <w:rPr>
          <w:sz w:val="24"/>
          <w:szCs w:val="24"/>
        </w:rPr>
        <w:t>Michael Blanding</w:t>
      </w:r>
      <w:r w:rsidRPr="00306E7D">
        <w:rPr>
          <w:sz w:val="24"/>
          <w:szCs w:val="24"/>
        </w:rPr>
        <w:t>, (</w:t>
      </w:r>
      <w:r w:rsidR="00E017FD">
        <w:rPr>
          <w:sz w:val="24"/>
          <w:szCs w:val="24"/>
        </w:rPr>
        <w:t>June</w:t>
      </w:r>
      <w:r w:rsidRPr="00306E7D">
        <w:rPr>
          <w:sz w:val="24"/>
          <w:szCs w:val="24"/>
        </w:rPr>
        <w:t xml:space="preserve"> 2</w:t>
      </w:r>
      <w:r w:rsidR="00E017FD">
        <w:rPr>
          <w:sz w:val="24"/>
          <w:szCs w:val="24"/>
        </w:rPr>
        <w:t>5</w:t>
      </w:r>
      <w:r w:rsidRPr="00306E7D">
        <w:rPr>
          <w:sz w:val="24"/>
          <w:szCs w:val="24"/>
        </w:rPr>
        <w:t>, 201</w:t>
      </w:r>
      <w:r w:rsidR="00E017FD">
        <w:rPr>
          <w:sz w:val="24"/>
          <w:szCs w:val="24"/>
        </w:rPr>
        <w:t>2</w:t>
      </w:r>
      <w:r w:rsidRPr="00306E7D">
        <w:rPr>
          <w:sz w:val="24"/>
          <w:szCs w:val="24"/>
        </w:rPr>
        <w:t xml:space="preserve">). </w:t>
      </w:r>
      <w:r w:rsidR="00120925" w:rsidRPr="00120925">
        <w:rPr>
          <w:sz w:val="24"/>
          <w:szCs w:val="24"/>
        </w:rPr>
        <w:t>Collaborating Across Cultures</w:t>
      </w:r>
      <w:r w:rsidRPr="00306E7D">
        <w:rPr>
          <w:sz w:val="24"/>
          <w:szCs w:val="24"/>
        </w:rPr>
        <w:t xml:space="preserve">, Blog, </w:t>
      </w:r>
      <w:r w:rsidR="006171C8" w:rsidRPr="006171C8">
        <w:rPr>
          <w:sz w:val="24"/>
          <w:szCs w:val="24"/>
        </w:rPr>
        <w:t>https://hbswk.hbs.edu/item/collaborating-across-cultures</w:t>
      </w:r>
    </w:p>
    <w:p w14:paraId="5140BECE" w14:textId="3720D5D2" w:rsidR="006171C8" w:rsidRDefault="006171C8" w:rsidP="006171C8">
      <w:pPr>
        <w:jc w:val="both"/>
        <w:rPr>
          <w:b/>
          <w:bCs/>
          <w:sz w:val="24"/>
          <w:szCs w:val="24"/>
        </w:rPr>
      </w:pPr>
      <w:r>
        <w:rPr>
          <w:b/>
          <w:bCs/>
          <w:sz w:val="24"/>
          <w:szCs w:val="24"/>
        </w:rPr>
        <w:t>Discussion 5:</w:t>
      </w:r>
    </w:p>
    <w:p w14:paraId="3BE4B649" w14:textId="77777777" w:rsidR="006171C8" w:rsidRPr="00B21C32" w:rsidRDefault="006171C8" w:rsidP="006171C8">
      <w:pPr>
        <w:jc w:val="both"/>
        <w:rPr>
          <w:b/>
          <w:bCs/>
          <w:sz w:val="24"/>
          <w:szCs w:val="24"/>
        </w:rPr>
      </w:pPr>
      <w:r w:rsidRPr="00B21C32">
        <w:rPr>
          <w:b/>
          <w:bCs/>
          <w:sz w:val="24"/>
          <w:szCs w:val="24"/>
        </w:rPr>
        <w:t xml:space="preserve">Question #1: </w:t>
      </w:r>
    </w:p>
    <w:p w14:paraId="4A934333" w14:textId="77777777" w:rsidR="00A16F40" w:rsidRDefault="00A16F40" w:rsidP="006171C8">
      <w:pPr>
        <w:jc w:val="both"/>
        <w:rPr>
          <w:sz w:val="24"/>
          <w:szCs w:val="24"/>
        </w:rPr>
      </w:pPr>
      <w:r w:rsidRPr="00A16F40">
        <w:rPr>
          <w:sz w:val="24"/>
          <w:szCs w:val="24"/>
        </w:rPr>
        <w:t>How do you plan to determine a cultural fit for a job interview?</w:t>
      </w:r>
    </w:p>
    <w:p w14:paraId="2278A7F4" w14:textId="0CEF1207" w:rsidR="006171C8" w:rsidRPr="00B21C32" w:rsidRDefault="006171C8" w:rsidP="006171C8">
      <w:pPr>
        <w:jc w:val="both"/>
        <w:rPr>
          <w:b/>
          <w:bCs/>
          <w:sz w:val="24"/>
          <w:szCs w:val="24"/>
        </w:rPr>
      </w:pPr>
      <w:r w:rsidRPr="00B21C32">
        <w:rPr>
          <w:b/>
          <w:bCs/>
          <w:sz w:val="24"/>
          <w:szCs w:val="24"/>
        </w:rPr>
        <w:t xml:space="preserve">Question #2: </w:t>
      </w:r>
    </w:p>
    <w:p w14:paraId="1BD1C1DB" w14:textId="77777777" w:rsidR="00DF254E" w:rsidRDefault="00DF254E" w:rsidP="006171C8">
      <w:pPr>
        <w:jc w:val="both"/>
        <w:rPr>
          <w:sz w:val="24"/>
          <w:szCs w:val="24"/>
        </w:rPr>
      </w:pPr>
      <w:r w:rsidRPr="00DF254E">
        <w:rPr>
          <w:sz w:val="24"/>
          <w:szCs w:val="24"/>
        </w:rPr>
        <w:t>Please share a current or recent or sample Cover Letter for your classmates to view and provide feedback.   [REMOVE CONTACT INFORMATION]</w:t>
      </w:r>
    </w:p>
    <w:p w14:paraId="0C8D5B9D" w14:textId="48D7D9F7" w:rsidR="006171C8" w:rsidRPr="00E91056" w:rsidRDefault="006171C8" w:rsidP="006171C8">
      <w:pPr>
        <w:jc w:val="both"/>
        <w:rPr>
          <w:b/>
          <w:bCs/>
          <w:sz w:val="24"/>
          <w:szCs w:val="24"/>
        </w:rPr>
      </w:pPr>
      <w:r w:rsidRPr="00E91056">
        <w:rPr>
          <w:b/>
          <w:bCs/>
          <w:sz w:val="24"/>
          <w:szCs w:val="24"/>
        </w:rPr>
        <w:t>#Queston 1:</w:t>
      </w:r>
    </w:p>
    <w:p w14:paraId="7B6E03EF" w14:textId="77777777" w:rsidR="009D1302" w:rsidRDefault="009D1302" w:rsidP="006171C8">
      <w:pPr>
        <w:jc w:val="both"/>
        <w:rPr>
          <w:sz w:val="24"/>
          <w:szCs w:val="24"/>
        </w:rPr>
      </w:pPr>
      <w:r w:rsidRPr="009D1302">
        <w:rPr>
          <w:sz w:val="24"/>
          <w:szCs w:val="24"/>
        </w:rPr>
        <w:t xml:space="preserve">It is very important to present myself for a job interview. Firstly, I will do some research on the company and its policies on its Vision, Mission, and Cultural Diversity. The key to answering the cultural fit questions is to first take the time to reflect on the type of company culture that best suits you and then answers with passion. Dress nicely to look confident and deliver your thoughts with ease. Be honest in answering the questions and prepare to ask questions to them. Demonstrating culture fit is important, but even more important is finding a job and company that fit your life. Culture fit sums up all the extras about a company that you can’t classify into one bucket. Things like do you align with their values, do you mesh well with those already hired at the firm, could you thrive in the current environment, etc. This helps recruiters to keep you in mind and may consider you for an opportunity. These traits had helped me land a job at which I am currently working. </w:t>
      </w:r>
    </w:p>
    <w:p w14:paraId="72E325D7" w14:textId="7043FDD7" w:rsidR="006171C8" w:rsidRDefault="006171C8" w:rsidP="006171C8">
      <w:pPr>
        <w:jc w:val="both"/>
        <w:rPr>
          <w:b/>
          <w:bCs/>
          <w:sz w:val="24"/>
          <w:szCs w:val="24"/>
        </w:rPr>
      </w:pPr>
      <w:r w:rsidRPr="00BA3570">
        <w:rPr>
          <w:b/>
          <w:bCs/>
          <w:sz w:val="24"/>
          <w:szCs w:val="24"/>
        </w:rPr>
        <w:t>#Question 2:</w:t>
      </w:r>
    </w:p>
    <w:p w14:paraId="0F2F8D37" w14:textId="0D8ACD3F" w:rsidR="006171C8" w:rsidRDefault="006171C8" w:rsidP="006171C8">
      <w:pPr>
        <w:jc w:val="both"/>
        <w:rPr>
          <w:sz w:val="24"/>
          <w:szCs w:val="24"/>
        </w:rPr>
      </w:pPr>
      <w:r w:rsidRPr="00BB064E">
        <w:rPr>
          <w:sz w:val="24"/>
          <w:szCs w:val="24"/>
        </w:rPr>
        <w:lastRenderedPageBreak/>
        <w:t>I have 2+ years of experience in the fields of Data Analysis, Front-end Web Development, and Python Development. My strongest trait is my determination in taking up the challenges and reskilling myself if necessary. What I believe is that continuous learning is the key to stay updated with the industry.</w:t>
      </w:r>
      <w:r>
        <w:rPr>
          <w:sz w:val="24"/>
          <w:szCs w:val="24"/>
        </w:rPr>
        <w:t xml:space="preserve"> Below attached is my </w:t>
      </w:r>
      <w:r w:rsidR="00EC48CA">
        <w:rPr>
          <w:sz w:val="24"/>
          <w:szCs w:val="24"/>
        </w:rPr>
        <w:t>Cover Letter</w:t>
      </w:r>
      <w:r>
        <w:rPr>
          <w:sz w:val="24"/>
          <w:szCs w:val="24"/>
        </w:rPr>
        <w:t xml:space="preserve"> and would like to hear your thoughts on this.</w:t>
      </w:r>
    </w:p>
    <w:p w14:paraId="20F0A921" w14:textId="1A936148" w:rsidR="005B29C4" w:rsidRPr="00FA2B78" w:rsidRDefault="005B29C4" w:rsidP="006171C8">
      <w:pPr>
        <w:jc w:val="both"/>
        <w:rPr>
          <w:sz w:val="24"/>
          <w:szCs w:val="24"/>
        </w:rPr>
      </w:pPr>
      <w:r>
        <w:rPr>
          <w:sz w:val="24"/>
          <w:szCs w:val="24"/>
        </w:rPr>
        <w:t xml:space="preserve">Here’s my Cover Letter: </w:t>
      </w:r>
    </w:p>
    <w:p w14:paraId="2E491DDF" w14:textId="77777777" w:rsidR="006171C8" w:rsidRPr="00BD1775" w:rsidRDefault="006171C8" w:rsidP="006171C8">
      <w:pPr>
        <w:jc w:val="both"/>
        <w:rPr>
          <w:b/>
          <w:bCs/>
          <w:sz w:val="24"/>
          <w:szCs w:val="24"/>
        </w:rPr>
      </w:pPr>
      <w:r w:rsidRPr="00BD1775">
        <w:rPr>
          <w:b/>
          <w:bCs/>
          <w:sz w:val="24"/>
          <w:szCs w:val="24"/>
        </w:rPr>
        <w:t>References:</w:t>
      </w:r>
    </w:p>
    <w:p w14:paraId="3A920BED" w14:textId="745CEAF8" w:rsidR="006171C8" w:rsidRDefault="006171C8" w:rsidP="009E3187">
      <w:pPr>
        <w:jc w:val="both"/>
        <w:rPr>
          <w:sz w:val="24"/>
          <w:szCs w:val="24"/>
        </w:rPr>
      </w:pPr>
      <w:r w:rsidRPr="00306E7D">
        <w:rPr>
          <w:sz w:val="24"/>
          <w:szCs w:val="24"/>
        </w:rPr>
        <w:t xml:space="preserve">[1] </w:t>
      </w:r>
      <w:r w:rsidR="00710AF5" w:rsidRPr="00710AF5">
        <w:rPr>
          <w:sz w:val="24"/>
          <w:szCs w:val="24"/>
        </w:rPr>
        <w:t>Hannah Price</w:t>
      </w:r>
      <w:r w:rsidRPr="00306E7D">
        <w:rPr>
          <w:sz w:val="24"/>
          <w:szCs w:val="24"/>
        </w:rPr>
        <w:t xml:space="preserve">. </w:t>
      </w:r>
      <w:r w:rsidR="00710AF5" w:rsidRPr="00710AF5">
        <w:rPr>
          <w:sz w:val="24"/>
          <w:szCs w:val="24"/>
        </w:rPr>
        <w:t>The truth about cultural fit interview questions</w:t>
      </w:r>
      <w:r w:rsidRPr="00306E7D">
        <w:rPr>
          <w:sz w:val="24"/>
          <w:szCs w:val="24"/>
        </w:rPr>
        <w:t xml:space="preserve">, Blog, </w:t>
      </w:r>
      <w:r w:rsidR="009A0A53" w:rsidRPr="00D15B3C">
        <w:rPr>
          <w:sz w:val="24"/>
          <w:szCs w:val="24"/>
        </w:rPr>
        <w:t>https://blog.jostle.me/blog/the-truth-about-cultural-fit-interview-questions</w:t>
      </w:r>
    </w:p>
    <w:p w14:paraId="07E58D49" w14:textId="4B6935A3" w:rsidR="009A0A53" w:rsidRPr="00D15B3C" w:rsidRDefault="009A0A53" w:rsidP="009E3187">
      <w:pPr>
        <w:jc w:val="both"/>
        <w:rPr>
          <w:b/>
          <w:bCs/>
          <w:sz w:val="24"/>
          <w:szCs w:val="24"/>
        </w:rPr>
      </w:pPr>
      <w:r w:rsidRPr="00D15B3C">
        <w:rPr>
          <w:b/>
          <w:bCs/>
          <w:sz w:val="24"/>
          <w:szCs w:val="24"/>
        </w:rPr>
        <w:t>Discussion 6:</w:t>
      </w:r>
    </w:p>
    <w:p w14:paraId="7AD8AAA1" w14:textId="55B4E072" w:rsidR="00D15B3C" w:rsidRPr="00D15B3C" w:rsidRDefault="00D15B3C" w:rsidP="009E3187">
      <w:pPr>
        <w:jc w:val="both"/>
        <w:rPr>
          <w:b/>
          <w:bCs/>
          <w:sz w:val="24"/>
          <w:szCs w:val="24"/>
        </w:rPr>
      </w:pPr>
      <w:r w:rsidRPr="00D15B3C">
        <w:rPr>
          <w:b/>
          <w:bCs/>
          <w:sz w:val="24"/>
          <w:szCs w:val="24"/>
        </w:rPr>
        <w:t>Question #1:</w:t>
      </w:r>
    </w:p>
    <w:p w14:paraId="1E3B971E" w14:textId="239085BC" w:rsidR="009A0A53" w:rsidRDefault="009A0A53" w:rsidP="009E3187">
      <w:pPr>
        <w:jc w:val="both"/>
        <w:rPr>
          <w:sz w:val="24"/>
          <w:szCs w:val="24"/>
        </w:rPr>
      </w:pPr>
      <w:r w:rsidRPr="009A0A53">
        <w:rPr>
          <w:sz w:val="24"/>
          <w:szCs w:val="24"/>
        </w:rPr>
        <w:t>What are your thoughts on Cultural Awareness in the workplace? What are some take-away learnings from the module's readings / Videos?</w:t>
      </w:r>
    </w:p>
    <w:p w14:paraId="670B67F7" w14:textId="77777777" w:rsidR="00CE4C33" w:rsidRPr="00E91056" w:rsidRDefault="00CE4C33" w:rsidP="00CE4C33">
      <w:pPr>
        <w:jc w:val="both"/>
        <w:rPr>
          <w:b/>
          <w:bCs/>
          <w:sz w:val="24"/>
          <w:szCs w:val="24"/>
        </w:rPr>
      </w:pPr>
      <w:r w:rsidRPr="00E91056">
        <w:rPr>
          <w:b/>
          <w:bCs/>
          <w:sz w:val="24"/>
          <w:szCs w:val="24"/>
        </w:rPr>
        <w:t>#Queston 1:</w:t>
      </w:r>
    </w:p>
    <w:p w14:paraId="244E8729" w14:textId="3FFCBB2D" w:rsidR="00656CCD" w:rsidRDefault="00EE190A" w:rsidP="009E3187">
      <w:pPr>
        <w:jc w:val="both"/>
        <w:rPr>
          <w:sz w:val="24"/>
          <w:szCs w:val="24"/>
        </w:rPr>
      </w:pPr>
      <w:r w:rsidRPr="00EE190A">
        <w:rPr>
          <w:sz w:val="24"/>
          <w:szCs w:val="24"/>
        </w:rPr>
        <w:t xml:space="preserve">It is the idea where people from different groups do not need to look different or identify with any type of underrepresented group to bring any kind of different, varying, or diverse information and viewpoints to the table. It is very important because different individual viewpoints in an organization help to tackle problems that give optimal and more conclusive results. It is very common to have </w:t>
      </w:r>
      <w:r w:rsidR="00417CDD">
        <w:rPr>
          <w:sz w:val="24"/>
          <w:szCs w:val="24"/>
        </w:rPr>
        <w:t xml:space="preserve">a </w:t>
      </w:r>
      <w:r w:rsidRPr="00EE190A">
        <w:rPr>
          <w:sz w:val="24"/>
          <w:szCs w:val="24"/>
        </w:rPr>
        <w:t>diversity of thought in the workplace.</w:t>
      </w:r>
    </w:p>
    <w:p w14:paraId="4BF7D341" w14:textId="77777777" w:rsidR="00EE190A" w:rsidRDefault="00EE190A" w:rsidP="009E3187">
      <w:pPr>
        <w:jc w:val="both"/>
        <w:rPr>
          <w:sz w:val="24"/>
          <w:szCs w:val="24"/>
        </w:rPr>
      </w:pPr>
      <w:r w:rsidRPr="00EE190A">
        <w:rPr>
          <w:sz w:val="24"/>
          <w:szCs w:val="24"/>
        </w:rPr>
        <w:t xml:space="preserve">Diversity and inclusion (D&amp;I) are now among the top priorities for companies across the world. Few things that can help unlock the power of Diversity of Thought: </w:t>
      </w:r>
    </w:p>
    <w:p w14:paraId="550A85F8" w14:textId="77777777" w:rsidR="00EE190A" w:rsidRPr="00EE190A" w:rsidRDefault="00EE190A" w:rsidP="00EE190A">
      <w:pPr>
        <w:pStyle w:val="ListParagraph"/>
        <w:numPr>
          <w:ilvl w:val="0"/>
          <w:numId w:val="15"/>
        </w:numPr>
        <w:jc w:val="both"/>
        <w:rPr>
          <w:sz w:val="24"/>
          <w:szCs w:val="24"/>
        </w:rPr>
      </w:pPr>
      <w:r w:rsidRPr="00EE190A">
        <w:rPr>
          <w:sz w:val="24"/>
          <w:szCs w:val="24"/>
        </w:rPr>
        <w:t xml:space="preserve">Design Thinking Tools for Collaboration &amp; Expressing Thoughts/ Ideas </w:t>
      </w:r>
    </w:p>
    <w:p w14:paraId="2DBFA0CF" w14:textId="77777777" w:rsidR="00EE190A" w:rsidRPr="00EE190A" w:rsidRDefault="00EE190A" w:rsidP="00EE190A">
      <w:pPr>
        <w:pStyle w:val="ListParagraph"/>
        <w:numPr>
          <w:ilvl w:val="0"/>
          <w:numId w:val="15"/>
        </w:numPr>
        <w:jc w:val="both"/>
        <w:rPr>
          <w:sz w:val="24"/>
          <w:szCs w:val="24"/>
        </w:rPr>
      </w:pPr>
      <w:r w:rsidRPr="00EE190A">
        <w:rPr>
          <w:sz w:val="24"/>
          <w:szCs w:val="24"/>
        </w:rPr>
        <w:t xml:space="preserve">Employee Engagement Tools &amp; Team Management </w:t>
      </w:r>
    </w:p>
    <w:p w14:paraId="3D6E6531" w14:textId="77777777" w:rsidR="00EE190A" w:rsidRPr="00EE190A" w:rsidRDefault="00EE190A" w:rsidP="00EE190A">
      <w:pPr>
        <w:pStyle w:val="ListParagraph"/>
        <w:numPr>
          <w:ilvl w:val="0"/>
          <w:numId w:val="15"/>
        </w:numPr>
        <w:jc w:val="both"/>
        <w:rPr>
          <w:sz w:val="24"/>
          <w:szCs w:val="24"/>
        </w:rPr>
      </w:pPr>
      <w:r w:rsidRPr="00EE190A">
        <w:rPr>
          <w:sz w:val="24"/>
          <w:szCs w:val="24"/>
        </w:rPr>
        <w:t xml:space="preserve">Using Technology and Data to empower Employees Wellness </w:t>
      </w:r>
    </w:p>
    <w:p w14:paraId="05A99A27" w14:textId="77777777" w:rsidR="00EE190A" w:rsidRPr="00EE190A" w:rsidRDefault="00EE190A" w:rsidP="00EE190A">
      <w:pPr>
        <w:pStyle w:val="ListParagraph"/>
        <w:numPr>
          <w:ilvl w:val="0"/>
          <w:numId w:val="15"/>
        </w:numPr>
        <w:jc w:val="both"/>
        <w:rPr>
          <w:sz w:val="24"/>
          <w:szCs w:val="24"/>
        </w:rPr>
      </w:pPr>
      <w:r w:rsidRPr="00EE190A">
        <w:rPr>
          <w:sz w:val="24"/>
          <w:szCs w:val="24"/>
        </w:rPr>
        <w:t xml:space="preserve">Training &amp; Development and Planning &amp; policies </w:t>
      </w:r>
    </w:p>
    <w:p w14:paraId="7B8145D2" w14:textId="4F2CD30E" w:rsidR="00EE190A" w:rsidRDefault="00EE190A" w:rsidP="009E3187">
      <w:pPr>
        <w:jc w:val="both"/>
        <w:rPr>
          <w:sz w:val="24"/>
          <w:szCs w:val="24"/>
        </w:rPr>
      </w:pPr>
      <w:r w:rsidRPr="00EE190A">
        <w:rPr>
          <w:sz w:val="24"/>
          <w:szCs w:val="24"/>
        </w:rPr>
        <w:t>By including these things in the teams, we can see significant growth in mindset, leadership, communication, innovation, reverence, productivity, and inclusiveness.</w:t>
      </w:r>
    </w:p>
    <w:p w14:paraId="21312DE9" w14:textId="350E50EA" w:rsidR="0056465D" w:rsidRPr="0056465D" w:rsidRDefault="0056465D" w:rsidP="009E3187">
      <w:pPr>
        <w:jc w:val="both"/>
        <w:rPr>
          <w:b/>
          <w:bCs/>
          <w:sz w:val="24"/>
          <w:szCs w:val="24"/>
        </w:rPr>
      </w:pPr>
      <w:r w:rsidRPr="0056465D">
        <w:rPr>
          <w:b/>
          <w:bCs/>
          <w:sz w:val="24"/>
          <w:szCs w:val="24"/>
        </w:rPr>
        <w:t>Question #2:</w:t>
      </w:r>
    </w:p>
    <w:p w14:paraId="6A36C35F" w14:textId="77777777" w:rsidR="00CE4C33" w:rsidRDefault="0056465D" w:rsidP="00CE4C33">
      <w:pPr>
        <w:jc w:val="both"/>
        <w:rPr>
          <w:sz w:val="24"/>
          <w:szCs w:val="24"/>
        </w:rPr>
      </w:pPr>
      <w:r w:rsidRPr="0056465D">
        <w:rPr>
          <w:sz w:val="24"/>
          <w:szCs w:val="24"/>
        </w:rPr>
        <w:t>Based on the peer (classmate) feedback on your resume, what are some ideas or challenges for revising your resume?</w:t>
      </w:r>
    </w:p>
    <w:p w14:paraId="52562A7B" w14:textId="62E46128" w:rsidR="00CE4C33" w:rsidRPr="00CE4C33" w:rsidRDefault="00CE4C33" w:rsidP="009E3187">
      <w:pPr>
        <w:jc w:val="both"/>
        <w:rPr>
          <w:b/>
          <w:bCs/>
          <w:sz w:val="24"/>
          <w:szCs w:val="24"/>
        </w:rPr>
      </w:pPr>
      <w:r w:rsidRPr="00E91056">
        <w:rPr>
          <w:b/>
          <w:bCs/>
          <w:sz w:val="24"/>
          <w:szCs w:val="24"/>
        </w:rPr>
        <w:t xml:space="preserve">#Queston </w:t>
      </w:r>
      <w:r w:rsidR="00F902D2">
        <w:rPr>
          <w:b/>
          <w:bCs/>
          <w:sz w:val="24"/>
          <w:szCs w:val="24"/>
        </w:rPr>
        <w:t>2</w:t>
      </w:r>
      <w:r w:rsidRPr="00E91056">
        <w:rPr>
          <w:b/>
          <w:bCs/>
          <w:sz w:val="24"/>
          <w:szCs w:val="24"/>
        </w:rPr>
        <w:t>:</w:t>
      </w:r>
    </w:p>
    <w:p w14:paraId="7F84A9FF" w14:textId="2C49A78E" w:rsidR="00782148" w:rsidRDefault="00744660" w:rsidP="009E3187">
      <w:pPr>
        <w:jc w:val="both"/>
        <w:rPr>
          <w:sz w:val="24"/>
          <w:szCs w:val="24"/>
        </w:rPr>
      </w:pPr>
      <w:r>
        <w:rPr>
          <w:sz w:val="24"/>
          <w:szCs w:val="24"/>
        </w:rPr>
        <w:t xml:space="preserve">I have got some feedback from my classmates and I am currently working on them. </w:t>
      </w:r>
      <w:r w:rsidR="0087102A">
        <w:rPr>
          <w:sz w:val="24"/>
          <w:szCs w:val="24"/>
        </w:rPr>
        <w:t xml:space="preserve">I will be adding </w:t>
      </w:r>
      <w:r w:rsidR="00782148" w:rsidRPr="00782148">
        <w:rPr>
          <w:sz w:val="24"/>
          <w:szCs w:val="24"/>
        </w:rPr>
        <w:t xml:space="preserve">metrics in </w:t>
      </w:r>
      <w:r w:rsidR="0087102A">
        <w:rPr>
          <w:sz w:val="24"/>
          <w:szCs w:val="24"/>
        </w:rPr>
        <w:t xml:space="preserve">the </w:t>
      </w:r>
      <w:r w:rsidR="00782148" w:rsidRPr="00782148">
        <w:rPr>
          <w:sz w:val="24"/>
          <w:szCs w:val="24"/>
        </w:rPr>
        <w:t>bullet point</w:t>
      </w:r>
      <w:r w:rsidR="0087102A">
        <w:rPr>
          <w:sz w:val="24"/>
          <w:szCs w:val="24"/>
        </w:rPr>
        <w:t>s</w:t>
      </w:r>
      <w:r w:rsidR="00782148" w:rsidRPr="00782148">
        <w:rPr>
          <w:sz w:val="24"/>
          <w:szCs w:val="24"/>
        </w:rPr>
        <w:t xml:space="preserve">. </w:t>
      </w:r>
      <w:r w:rsidR="00546FD7">
        <w:rPr>
          <w:sz w:val="24"/>
          <w:szCs w:val="24"/>
        </w:rPr>
        <w:t xml:space="preserve">I got to know that </w:t>
      </w:r>
      <w:r w:rsidR="00782148" w:rsidRPr="00782148">
        <w:rPr>
          <w:sz w:val="24"/>
          <w:szCs w:val="24"/>
        </w:rPr>
        <w:t xml:space="preserve">it's important that we quantify our achievements as this is convincing for employers. I would </w:t>
      </w:r>
      <w:r w:rsidR="00FF6408">
        <w:rPr>
          <w:sz w:val="24"/>
          <w:szCs w:val="24"/>
        </w:rPr>
        <w:t xml:space="preserve">also </w:t>
      </w:r>
      <w:r w:rsidR="00782148" w:rsidRPr="00782148">
        <w:rPr>
          <w:sz w:val="24"/>
          <w:szCs w:val="24"/>
        </w:rPr>
        <w:t xml:space="preserve">make adjustments </w:t>
      </w:r>
      <w:r w:rsidR="00FF6408">
        <w:rPr>
          <w:sz w:val="24"/>
          <w:szCs w:val="24"/>
        </w:rPr>
        <w:t>in my</w:t>
      </w:r>
      <w:r w:rsidR="00782148" w:rsidRPr="00782148">
        <w:rPr>
          <w:sz w:val="24"/>
          <w:szCs w:val="24"/>
        </w:rPr>
        <w:t xml:space="preserve"> most recent job experience as most interviewers tend to learn more about interviewees' latest job experience. </w:t>
      </w:r>
      <w:r w:rsidR="00F71912">
        <w:rPr>
          <w:sz w:val="24"/>
          <w:szCs w:val="24"/>
        </w:rPr>
        <w:t>Also, I am looking online to work on my Resume to make it clean and crystal clear.</w:t>
      </w:r>
    </w:p>
    <w:p w14:paraId="20ADB1D4" w14:textId="1D16216B" w:rsidR="00912041" w:rsidRPr="00912041" w:rsidRDefault="00912041" w:rsidP="009E3187">
      <w:pPr>
        <w:jc w:val="both"/>
        <w:rPr>
          <w:b/>
          <w:bCs/>
          <w:sz w:val="24"/>
          <w:szCs w:val="24"/>
        </w:rPr>
      </w:pPr>
      <w:r w:rsidRPr="00912041">
        <w:rPr>
          <w:b/>
          <w:bCs/>
          <w:sz w:val="24"/>
          <w:szCs w:val="24"/>
        </w:rPr>
        <w:lastRenderedPageBreak/>
        <w:t>References:</w:t>
      </w:r>
    </w:p>
    <w:p w14:paraId="6163D864" w14:textId="091784E6" w:rsidR="00DD77E1" w:rsidRDefault="00912041" w:rsidP="009E3187">
      <w:pPr>
        <w:jc w:val="both"/>
        <w:rPr>
          <w:sz w:val="24"/>
          <w:szCs w:val="24"/>
        </w:rPr>
      </w:pPr>
      <w:r>
        <w:rPr>
          <w:sz w:val="24"/>
          <w:szCs w:val="24"/>
        </w:rPr>
        <w:t xml:space="preserve">[1] </w:t>
      </w:r>
      <w:r w:rsidR="008F046F" w:rsidRPr="008F046F">
        <w:rPr>
          <w:sz w:val="24"/>
          <w:szCs w:val="24"/>
        </w:rPr>
        <w:t xml:space="preserve">What does it mean to be culturally competent? | Make It Our Business. (n.d.). Retrieved March 14, 2021, from </w:t>
      </w:r>
      <w:r w:rsidR="00DD77E1" w:rsidRPr="00407B04">
        <w:rPr>
          <w:sz w:val="24"/>
          <w:szCs w:val="24"/>
        </w:rPr>
        <w:t>http://makeitourbusiness.ca/blog/what-does-it-mean-be-culturally-competent</w:t>
      </w:r>
    </w:p>
    <w:p w14:paraId="07323EA8" w14:textId="7BDC75E2" w:rsidR="00DD77E1" w:rsidRPr="00D15B3C" w:rsidRDefault="00DD77E1" w:rsidP="00DD77E1">
      <w:pPr>
        <w:jc w:val="both"/>
        <w:rPr>
          <w:b/>
          <w:bCs/>
          <w:sz w:val="24"/>
          <w:szCs w:val="24"/>
        </w:rPr>
      </w:pPr>
      <w:r w:rsidRPr="00D15B3C">
        <w:rPr>
          <w:b/>
          <w:bCs/>
          <w:sz w:val="24"/>
          <w:szCs w:val="24"/>
        </w:rPr>
        <w:t xml:space="preserve">Discussion </w:t>
      </w:r>
      <w:r w:rsidR="00407B04">
        <w:rPr>
          <w:b/>
          <w:bCs/>
          <w:sz w:val="24"/>
          <w:szCs w:val="24"/>
        </w:rPr>
        <w:t>7</w:t>
      </w:r>
      <w:r w:rsidRPr="00D15B3C">
        <w:rPr>
          <w:b/>
          <w:bCs/>
          <w:sz w:val="24"/>
          <w:szCs w:val="24"/>
        </w:rPr>
        <w:t>:</w:t>
      </w:r>
    </w:p>
    <w:p w14:paraId="13795CAA" w14:textId="77777777" w:rsidR="00D371C8" w:rsidRDefault="00DD77E1" w:rsidP="00D371C8">
      <w:pPr>
        <w:jc w:val="both"/>
        <w:rPr>
          <w:sz w:val="24"/>
          <w:szCs w:val="24"/>
        </w:rPr>
      </w:pPr>
      <w:r w:rsidRPr="00D15B3C">
        <w:rPr>
          <w:b/>
          <w:bCs/>
          <w:sz w:val="24"/>
          <w:szCs w:val="24"/>
        </w:rPr>
        <w:t>Question #1:</w:t>
      </w:r>
    </w:p>
    <w:p w14:paraId="1664459B" w14:textId="25C1B63F" w:rsidR="00D371C8" w:rsidRDefault="00D371C8" w:rsidP="00D371C8">
      <w:pPr>
        <w:jc w:val="both"/>
        <w:rPr>
          <w:sz w:val="24"/>
          <w:szCs w:val="24"/>
        </w:rPr>
      </w:pPr>
      <w:r w:rsidRPr="00D371C8">
        <w:rPr>
          <w:sz w:val="24"/>
          <w:szCs w:val="24"/>
        </w:rPr>
        <w:t>With which communications skills from the reading do you agree? Why?  How do you see this in the workplace or how do you plan to use this skill in the future?</w:t>
      </w:r>
    </w:p>
    <w:p w14:paraId="3E869C91" w14:textId="77777777" w:rsidR="00DD77E1" w:rsidRPr="00E91056" w:rsidRDefault="00DD77E1" w:rsidP="00DD77E1">
      <w:pPr>
        <w:jc w:val="both"/>
        <w:rPr>
          <w:b/>
          <w:bCs/>
          <w:sz w:val="24"/>
          <w:szCs w:val="24"/>
        </w:rPr>
      </w:pPr>
      <w:r w:rsidRPr="00E91056">
        <w:rPr>
          <w:b/>
          <w:bCs/>
          <w:sz w:val="24"/>
          <w:szCs w:val="24"/>
        </w:rPr>
        <w:t>#Queston 1:</w:t>
      </w:r>
    </w:p>
    <w:p w14:paraId="38710FA1" w14:textId="4E0B1F6D" w:rsidR="00DC1B8E" w:rsidRDefault="000249E8" w:rsidP="00DD77E1">
      <w:pPr>
        <w:jc w:val="both"/>
        <w:rPr>
          <w:sz w:val="24"/>
          <w:szCs w:val="24"/>
        </w:rPr>
      </w:pPr>
      <w:r>
        <w:rPr>
          <w:sz w:val="24"/>
          <w:szCs w:val="24"/>
        </w:rPr>
        <w:t xml:space="preserve">We all should be able to </w:t>
      </w:r>
      <w:r w:rsidR="003E4DD5" w:rsidRPr="003E4DD5">
        <w:rPr>
          <w:sz w:val="24"/>
          <w:szCs w:val="24"/>
        </w:rPr>
        <w:t xml:space="preserve">communicate effectively with </w:t>
      </w:r>
      <w:r>
        <w:rPr>
          <w:sz w:val="24"/>
          <w:szCs w:val="24"/>
        </w:rPr>
        <w:t xml:space="preserve">our </w:t>
      </w:r>
      <w:r w:rsidR="003E4DD5" w:rsidRPr="003E4DD5">
        <w:rPr>
          <w:sz w:val="24"/>
          <w:szCs w:val="24"/>
        </w:rPr>
        <w:t xml:space="preserve">superiors, colleagues, and staff is essential, no matter what industry </w:t>
      </w:r>
      <w:r>
        <w:rPr>
          <w:sz w:val="24"/>
          <w:szCs w:val="24"/>
        </w:rPr>
        <w:t>we</w:t>
      </w:r>
      <w:r w:rsidR="003E4DD5" w:rsidRPr="003E4DD5">
        <w:rPr>
          <w:sz w:val="24"/>
          <w:szCs w:val="24"/>
        </w:rPr>
        <w:t xml:space="preserve"> work in. </w:t>
      </w:r>
      <w:r>
        <w:rPr>
          <w:sz w:val="24"/>
          <w:szCs w:val="24"/>
        </w:rPr>
        <w:t>I</w:t>
      </w:r>
      <w:r w:rsidR="003E4DD5" w:rsidRPr="003E4DD5">
        <w:rPr>
          <w:sz w:val="24"/>
          <w:szCs w:val="24"/>
        </w:rPr>
        <w:t>n th</w:t>
      </w:r>
      <w:r>
        <w:rPr>
          <w:sz w:val="24"/>
          <w:szCs w:val="24"/>
        </w:rPr>
        <w:t>is</w:t>
      </w:r>
      <w:r w:rsidR="003E4DD5" w:rsidRPr="003E4DD5">
        <w:rPr>
          <w:sz w:val="24"/>
          <w:szCs w:val="24"/>
        </w:rPr>
        <w:t xml:space="preserve"> digital ag</w:t>
      </w:r>
      <w:r w:rsidR="00FF011A">
        <w:rPr>
          <w:sz w:val="24"/>
          <w:szCs w:val="24"/>
        </w:rPr>
        <w:t>e</w:t>
      </w:r>
      <w:r>
        <w:rPr>
          <w:sz w:val="24"/>
          <w:szCs w:val="24"/>
        </w:rPr>
        <w:t>, we all</w:t>
      </w:r>
      <w:r w:rsidR="003E4DD5" w:rsidRPr="003E4DD5">
        <w:rPr>
          <w:sz w:val="24"/>
          <w:szCs w:val="24"/>
        </w:rPr>
        <w:t xml:space="preserve"> must know how to effectively convey and receive messages in person as well as via phone, email, and social media.</w:t>
      </w:r>
      <w:r w:rsidR="00624BEE">
        <w:rPr>
          <w:sz w:val="24"/>
          <w:szCs w:val="24"/>
        </w:rPr>
        <w:t xml:space="preserve"> Now</w:t>
      </w:r>
      <w:r w:rsidR="00FF011A">
        <w:rPr>
          <w:sz w:val="24"/>
          <w:szCs w:val="24"/>
        </w:rPr>
        <w:t>a</w:t>
      </w:r>
      <w:r w:rsidR="00624BEE">
        <w:rPr>
          <w:sz w:val="24"/>
          <w:szCs w:val="24"/>
        </w:rPr>
        <w:t>days, Due to COVID 19</w:t>
      </w:r>
      <w:r w:rsidR="00FF011A">
        <w:rPr>
          <w:sz w:val="24"/>
          <w:szCs w:val="24"/>
        </w:rPr>
        <w:t>,</w:t>
      </w:r>
      <w:r w:rsidR="00624BEE">
        <w:rPr>
          <w:sz w:val="24"/>
          <w:szCs w:val="24"/>
        </w:rPr>
        <w:t xml:space="preserve"> it</w:t>
      </w:r>
      <w:r w:rsidR="00FF011A">
        <w:rPr>
          <w:sz w:val="24"/>
          <w:szCs w:val="24"/>
        </w:rPr>
        <w:t>'</w:t>
      </w:r>
      <w:r w:rsidR="00624BEE">
        <w:rPr>
          <w:sz w:val="24"/>
          <w:szCs w:val="24"/>
        </w:rPr>
        <w:t>s all virtual</w:t>
      </w:r>
      <w:r w:rsidR="00CA4EB1">
        <w:rPr>
          <w:sz w:val="24"/>
          <w:szCs w:val="24"/>
        </w:rPr>
        <w:t xml:space="preserve">, so having these traits is important. </w:t>
      </w:r>
      <w:r w:rsidR="00FB36E3">
        <w:rPr>
          <w:sz w:val="24"/>
          <w:szCs w:val="24"/>
        </w:rPr>
        <w:t>In my workplace, I follow these Communication Skills:</w:t>
      </w:r>
    </w:p>
    <w:p w14:paraId="69A80F39" w14:textId="0F4DDFE5" w:rsidR="00FB36E3" w:rsidRPr="00FD482D" w:rsidRDefault="006A58D6" w:rsidP="00FD482D">
      <w:pPr>
        <w:pStyle w:val="ListParagraph"/>
        <w:numPr>
          <w:ilvl w:val="0"/>
          <w:numId w:val="16"/>
        </w:numPr>
        <w:jc w:val="both"/>
        <w:rPr>
          <w:sz w:val="24"/>
          <w:szCs w:val="24"/>
        </w:rPr>
      </w:pPr>
      <w:r w:rsidRPr="00FD482D">
        <w:rPr>
          <w:sz w:val="24"/>
          <w:szCs w:val="24"/>
        </w:rPr>
        <w:t>Listening</w:t>
      </w:r>
    </w:p>
    <w:p w14:paraId="39930139" w14:textId="73DB7705" w:rsidR="006A58D6" w:rsidRPr="00FD482D" w:rsidRDefault="0057624A" w:rsidP="00FD482D">
      <w:pPr>
        <w:pStyle w:val="ListParagraph"/>
        <w:numPr>
          <w:ilvl w:val="0"/>
          <w:numId w:val="16"/>
        </w:numPr>
        <w:jc w:val="both"/>
        <w:rPr>
          <w:sz w:val="24"/>
          <w:szCs w:val="24"/>
        </w:rPr>
      </w:pPr>
      <w:r w:rsidRPr="00FD482D">
        <w:rPr>
          <w:sz w:val="24"/>
          <w:szCs w:val="24"/>
        </w:rPr>
        <w:t>Presentations</w:t>
      </w:r>
    </w:p>
    <w:p w14:paraId="4572007D" w14:textId="2AC17D1A" w:rsidR="0057624A" w:rsidRPr="00FD482D" w:rsidRDefault="0057624A" w:rsidP="00FD482D">
      <w:pPr>
        <w:pStyle w:val="ListParagraph"/>
        <w:numPr>
          <w:ilvl w:val="0"/>
          <w:numId w:val="16"/>
        </w:numPr>
        <w:jc w:val="both"/>
        <w:rPr>
          <w:sz w:val="24"/>
          <w:szCs w:val="24"/>
        </w:rPr>
      </w:pPr>
      <w:r w:rsidRPr="00FD482D">
        <w:rPr>
          <w:sz w:val="24"/>
          <w:szCs w:val="24"/>
        </w:rPr>
        <w:t>Meetings</w:t>
      </w:r>
    </w:p>
    <w:p w14:paraId="5BE91793" w14:textId="35256B8D" w:rsidR="0057624A" w:rsidRPr="00FD482D" w:rsidRDefault="0057624A" w:rsidP="00FD482D">
      <w:pPr>
        <w:pStyle w:val="ListParagraph"/>
        <w:numPr>
          <w:ilvl w:val="0"/>
          <w:numId w:val="16"/>
        </w:numPr>
        <w:jc w:val="both"/>
        <w:rPr>
          <w:sz w:val="24"/>
          <w:szCs w:val="24"/>
        </w:rPr>
      </w:pPr>
      <w:r w:rsidRPr="00FD482D">
        <w:rPr>
          <w:sz w:val="24"/>
          <w:szCs w:val="24"/>
        </w:rPr>
        <w:t>Informal Interactions</w:t>
      </w:r>
    </w:p>
    <w:p w14:paraId="779BC155" w14:textId="1CA0FB01" w:rsidR="0057624A" w:rsidRDefault="0057624A" w:rsidP="00FD482D">
      <w:pPr>
        <w:pStyle w:val="ListParagraph"/>
        <w:numPr>
          <w:ilvl w:val="0"/>
          <w:numId w:val="16"/>
        </w:numPr>
        <w:jc w:val="both"/>
        <w:rPr>
          <w:sz w:val="24"/>
          <w:szCs w:val="24"/>
        </w:rPr>
      </w:pPr>
      <w:r w:rsidRPr="00FD482D">
        <w:rPr>
          <w:sz w:val="24"/>
          <w:szCs w:val="24"/>
        </w:rPr>
        <w:t>Client Conversations</w:t>
      </w:r>
    </w:p>
    <w:p w14:paraId="66CA0ED5" w14:textId="63E07881" w:rsidR="00C74963" w:rsidRPr="00C74963" w:rsidRDefault="00C74963" w:rsidP="00C74963">
      <w:pPr>
        <w:jc w:val="both"/>
        <w:rPr>
          <w:sz w:val="24"/>
          <w:szCs w:val="24"/>
        </w:rPr>
      </w:pPr>
      <w:r w:rsidRPr="00C74963">
        <w:rPr>
          <w:sz w:val="24"/>
          <w:szCs w:val="24"/>
        </w:rPr>
        <w:t>Doing it well can help build trust and connection with</w:t>
      </w:r>
      <w:r w:rsidR="00365CD6">
        <w:rPr>
          <w:sz w:val="24"/>
          <w:szCs w:val="24"/>
        </w:rPr>
        <w:t xml:space="preserve">in </w:t>
      </w:r>
      <w:r w:rsidRPr="00C74963">
        <w:rPr>
          <w:sz w:val="24"/>
          <w:szCs w:val="24"/>
        </w:rPr>
        <w:t xml:space="preserve">our team and avoid some of the frustrations that come from miscommunication. It is easy to get out of sync when </w:t>
      </w:r>
      <w:r w:rsidR="00365CD6">
        <w:rPr>
          <w:sz w:val="24"/>
          <w:szCs w:val="24"/>
        </w:rPr>
        <w:t>our colleagues</w:t>
      </w:r>
      <w:r w:rsidRPr="00C74963">
        <w:rPr>
          <w:sz w:val="24"/>
          <w:szCs w:val="24"/>
        </w:rPr>
        <w:t xml:space="preserve"> are working </w:t>
      </w:r>
      <w:r w:rsidR="00FF011A">
        <w:rPr>
          <w:sz w:val="24"/>
          <w:szCs w:val="24"/>
        </w:rPr>
        <w:t>at</w:t>
      </w:r>
      <w:r w:rsidR="00041F54">
        <w:rPr>
          <w:sz w:val="24"/>
          <w:szCs w:val="24"/>
        </w:rPr>
        <w:t xml:space="preserve"> </w:t>
      </w:r>
      <w:r w:rsidRPr="00C74963">
        <w:rPr>
          <w:sz w:val="24"/>
          <w:szCs w:val="24"/>
        </w:rPr>
        <w:t>different hours and missing normal cues.</w:t>
      </w:r>
    </w:p>
    <w:p w14:paraId="7F0FE95B" w14:textId="5F617276" w:rsidR="00DD77E1" w:rsidRPr="0056465D" w:rsidRDefault="00DD77E1" w:rsidP="00DD77E1">
      <w:pPr>
        <w:jc w:val="both"/>
        <w:rPr>
          <w:b/>
          <w:bCs/>
          <w:sz w:val="24"/>
          <w:szCs w:val="24"/>
        </w:rPr>
      </w:pPr>
      <w:r w:rsidRPr="0056465D">
        <w:rPr>
          <w:b/>
          <w:bCs/>
          <w:sz w:val="24"/>
          <w:szCs w:val="24"/>
        </w:rPr>
        <w:t>Question #2:</w:t>
      </w:r>
    </w:p>
    <w:p w14:paraId="2EDA2ED4" w14:textId="343DAB42" w:rsidR="00AD18AE" w:rsidRDefault="00AD18AE" w:rsidP="00DD77E1">
      <w:pPr>
        <w:jc w:val="both"/>
        <w:rPr>
          <w:sz w:val="24"/>
          <w:szCs w:val="24"/>
        </w:rPr>
      </w:pPr>
      <w:r w:rsidRPr="00AD18AE">
        <w:rPr>
          <w:sz w:val="24"/>
          <w:szCs w:val="24"/>
        </w:rPr>
        <w:t xml:space="preserve">What is the problem with writing a resume and trying to use it for every position to which you apply?  What should we do instead?  What are </w:t>
      </w:r>
      <w:r w:rsidR="004562CB" w:rsidRPr="00AD18AE">
        <w:rPr>
          <w:sz w:val="24"/>
          <w:szCs w:val="24"/>
        </w:rPr>
        <w:t>your</w:t>
      </w:r>
      <w:r w:rsidRPr="00AD18AE">
        <w:rPr>
          <w:sz w:val="24"/>
          <w:szCs w:val="24"/>
        </w:rPr>
        <w:t xml:space="preserve"> thoughts on the resumes you have used in the past?  What are your thoughts about resumes going forward?</w:t>
      </w:r>
    </w:p>
    <w:p w14:paraId="3E7C667D" w14:textId="3A000C07" w:rsidR="00DD77E1" w:rsidRPr="00CE4C33" w:rsidRDefault="00DD77E1" w:rsidP="00DD77E1">
      <w:pPr>
        <w:jc w:val="both"/>
        <w:rPr>
          <w:b/>
          <w:bCs/>
          <w:sz w:val="24"/>
          <w:szCs w:val="24"/>
        </w:rPr>
      </w:pPr>
      <w:r w:rsidRPr="00E91056">
        <w:rPr>
          <w:b/>
          <w:bCs/>
          <w:sz w:val="24"/>
          <w:szCs w:val="24"/>
        </w:rPr>
        <w:t xml:space="preserve">#Queston </w:t>
      </w:r>
      <w:r>
        <w:rPr>
          <w:b/>
          <w:bCs/>
          <w:sz w:val="24"/>
          <w:szCs w:val="24"/>
        </w:rPr>
        <w:t>2</w:t>
      </w:r>
      <w:r w:rsidRPr="00E91056">
        <w:rPr>
          <w:b/>
          <w:bCs/>
          <w:sz w:val="24"/>
          <w:szCs w:val="24"/>
        </w:rPr>
        <w:t>:</w:t>
      </w:r>
    </w:p>
    <w:p w14:paraId="4574996F" w14:textId="72E53E5C" w:rsidR="00DD77E1" w:rsidRDefault="00C94B8B" w:rsidP="000166F7">
      <w:pPr>
        <w:jc w:val="both"/>
        <w:rPr>
          <w:sz w:val="24"/>
          <w:szCs w:val="24"/>
        </w:rPr>
      </w:pPr>
      <w:r>
        <w:rPr>
          <w:sz w:val="24"/>
          <w:szCs w:val="24"/>
        </w:rPr>
        <w:t>Most of the companies have an ATS to scan our Resumes. It</w:t>
      </w:r>
      <w:r w:rsidR="006745F6">
        <w:rPr>
          <w:sz w:val="24"/>
          <w:szCs w:val="24"/>
        </w:rPr>
        <w:t>’</w:t>
      </w:r>
      <w:r>
        <w:rPr>
          <w:sz w:val="24"/>
          <w:szCs w:val="24"/>
        </w:rPr>
        <w:t xml:space="preserve">s becoming tough to beat these smart machines to get our portfolio to the Recruiters. This requires extra care and </w:t>
      </w:r>
      <w:r w:rsidR="00C92F3D">
        <w:rPr>
          <w:sz w:val="24"/>
          <w:szCs w:val="24"/>
        </w:rPr>
        <w:t xml:space="preserve">crafting skills for our Resume. </w:t>
      </w:r>
      <w:r w:rsidR="008564CC">
        <w:rPr>
          <w:sz w:val="24"/>
          <w:szCs w:val="24"/>
        </w:rPr>
        <w:t xml:space="preserve">I will make sure to change </w:t>
      </w:r>
      <w:r w:rsidR="00FF011A">
        <w:rPr>
          <w:sz w:val="24"/>
          <w:szCs w:val="24"/>
        </w:rPr>
        <w:t>my</w:t>
      </w:r>
      <w:r w:rsidR="008564CC">
        <w:rPr>
          <w:sz w:val="24"/>
          <w:szCs w:val="24"/>
        </w:rPr>
        <w:t xml:space="preserve"> </w:t>
      </w:r>
      <w:r w:rsidR="00FF011A">
        <w:rPr>
          <w:sz w:val="24"/>
          <w:szCs w:val="24"/>
        </w:rPr>
        <w:t>r</w:t>
      </w:r>
      <w:r w:rsidR="008564CC">
        <w:rPr>
          <w:sz w:val="24"/>
          <w:szCs w:val="24"/>
        </w:rPr>
        <w:t xml:space="preserve">esume for every </w:t>
      </w:r>
      <w:r w:rsidR="00FF011A">
        <w:rPr>
          <w:sz w:val="24"/>
          <w:szCs w:val="24"/>
        </w:rPr>
        <w:t>j</w:t>
      </w:r>
      <w:r w:rsidR="008564CC">
        <w:rPr>
          <w:sz w:val="24"/>
          <w:szCs w:val="24"/>
        </w:rPr>
        <w:t xml:space="preserve">ob that I apply </w:t>
      </w:r>
      <w:r w:rsidR="00FF011A">
        <w:rPr>
          <w:sz w:val="24"/>
          <w:szCs w:val="24"/>
        </w:rPr>
        <w:t xml:space="preserve">for </w:t>
      </w:r>
      <w:r w:rsidR="008564CC">
        <w:rPr>
          <w:sz w:val="24"/>
          <w:szCs w:val="24"/>
        </w:rPr>
        <w:t xml:space="preserve">from now on to be able to produce a unique </w:t>
      </w:r>
      <w:r w:rsidR="00931173">
        <w:rPr>
          <w:sz w:val="24"/>
          <w:szCs w:val="24"/>
        </w:rPr>
        <w:t xml:space="preserve">one. I will also make sure to proofread the whole </w:t>
      </w:r>
      <w:r w:rsidR="00FF011A">
        <w:rPr>
          <w:sz w:val="24"/>
          <w:szCs w:val="24"/>
        </w:rPr>
        <w:t>r</w:t>
      </w:r>
      <w:r w:rsidR="00931173">
        <w:rPr>
          <w:sz w:val="24"/>
          <w:szCs w:val="24"/>
        </w:rPr>
        <w:t xml:space="preserve">esume a couple of times and avoid Typos, Grammatical, and Vocabulary mistakes. </w:t>
      </w:r>
      <w:r w:rsidR="00985904">
        <w:rPr>
          <w:sz w:val="24"/>
          <w:szCs w:val="24"/>
        </w:rPr>
        <w:t xml:space="preserve">Also, I will be adding Action verbs that speak about us </w:t>
      </w:r>
      <w:r w:rsidR="00FF011A">
        <w:rPr>
          <w:sz w:val="24"/>
          <w:szCs w:val="24"/>
        </w:rPr>
        <w:t xml:space="preserve">to </w:t>
      </w:r>
      <w:r w:rsidR="00985904">
        <w:rPr>
          <w:sz w:val="24"/>
          <w:szCs w:val="24"/>
        </w:rPr>
        <w:t xml:space="preserve">create an impact on our profile. </w:t>
      </w:r>
      <w:r w:rsidR="001A56FA">
        <w:rPr>
          <w:sz w:val="24"/>
          <w:szCs w:val="24"/>
        </w:rPr>
        <w:t>Don’t use Passive language and make sure to add specific metrics.</w:t>
      </w:r>
      <w:r w:rsidR="0019614E">
        <w:rPr>
          <w:sz w:val="24"/>
          <w:szCs w:val="24"/>
        </w:rPr>
        <w:t xml:space="preserve"> Margins, Alignment, and proper formatting also matter a lot. </w:t>
      </w:r>
      <w:r w:rsidR="005D3D62">
        <w:rPr>
          <w:sz w:val="24"/>
          <w:szCs w:val="24"/>
        </w:rPr>
        <w:tab/>
      </w:r>
    </w:p>
    <w:p w14:paraId="252F10DE" w14:textId="77777777" w:rsidR="00DD77E1" w:rsidRPr="00912041" w:rsidRDefault="00DD77E1" w:rsidP="00DD77E1">
      <w:pPr>
        <w:jc w:val="both"/>
        <w:rPr>
          <w:b/>
          <w:bCs/>
          <w:sz w:val="24"/>
          <w:szCs w:val="24"/>
        </w:rPr>
      </w:pPr>
      <w:r w:rsidRPr="00912041">
        <w:rPr>
          <w:b/>
          <w:bCs/>
          <w:sz w:val="24"/>
          <w:szCs w:val="24"/>
        </w:rPr>
        <w:t>References:</w:t>
      </w:r>
    </w:p>
    <w:p w14:paraId="19A6CA73" w14:textId="675C6819" w:rsidR="00DD77E1" w:rsidRPr="001E78FE" w:rsidRDefault="00DD77E1" w:rsidP="00DD77E1">
      <w:pPr>
        <w:jc w:val="both"/>
        <w:rPr>
          <w:sz w:val="24"/>
          <w:szCs w:val="24"/>
        </w:rPr>
      </w:pPr>
      <w:r>
        <w:rPr>
          <w:sz w:val="24"/>
          <w:szCs w:val="24"/>
        </w:rPr>
        <w:lastRenderedPageBreak/>
        <w:t xml:space="preserve">[1] </w:t>
      </w:r>
      <w:proofErr w:type="spellStart"/>
      <w:r w:rsidR="00931A5C" w:rsidRPr="00931A5C">
        <w:rPr>
          <w:sz w:val="24"/>
          <w:szCs w:val="24"/>
        </w:rPr>
        <w:t>Valène</w:t>
      </w:r>
      <w:proofErr w:type="spellEnd"/>
      <w:r w:rsidR="00931A5C" w:rsidRPr="00931A5C">
        <w:rPr>
          <w:sz w:val="24"/>
          <w:szCs w:val="24"/>
        </w:rPr>
        <w:t xml:space="preserve"> </w:t>
      </w:r>
      <w:proofErr w:type="spellStart"/>
      <w:r w:rsidR="00931A5C" w:rsidRPr="00931A5C">
        <w:rPr>
          <w:sz w:val="24"/>
          <w:szCs w:val="24"/>
        </w:rPr>
        <w:t>Jouany</w:t>
      </w:r>
      <w:proofErr w:type="spellEnd"/>
      <w:r w:rsidR="00931A5C" w:rsidRPr="00931A5C">
        <w:rPr>
          <w:sz w:val="24"/>
          <w:szCs w:val="24"/>
        </w:rPr>
        <w:t xml:space="preserve"> &amp; Kristina </w:t>
      </w:r>
      <w:proofErr w:type="spellStart"/>
      <w:r w:rsidR="00931A5C" w:rsidRPr="00931A5C">
        <w:rPr>
          <w:sz w:val="24"/>
          <w:szCs w:val="24"/>
        </w:rPr>
        <w:t>Martic</w:t>
      </w:r>
      <w:proofErr w:type="spellEnd"/>
      <w:r w:rsidR="00704211">
        <w:rPr>
          <w:sz w:val="24"/>
          <w:szCs w:val="24"/>
        </w:rPr>
        <w:t>.</w:t>
      </w:r>
      <w:r w:rsidR="00931A5C">
        <w:rPr>
          <w:sz w:val="24"/>
          <w:szCs w:val="24"/>
        </w:rPr>
        <w:t xml:space="preserve"> </w:t>
      </w:r>
      <w:r w:rsidR="00931A5C">
        <w:rPr>
          <w:sz w:val="24"/>
          <w:szCs w:val="24"/>
        </w:rPr>
        <w:t>August</w:t>
      </w:r>
      <w:r w:rsidR="00931A5C" w:rsidRPr="008F046F">
        <w:rPr>
          <w:sz w:val="24"/>
          <w:szCs w:val="24"/>
        </w:rPr>
        <w:t xml:space="preserve"> 14, 202</w:t>
      </w:r>
      <w:r w:rsidR="00931A5C">
        <w:rPr>
          <w:sz w:val="24"/>
          <w:szCs w:val="24"/>
        </w:rPr>
        <w:t>0</w:t>
      </w:r>
      <w:r w:rsidR="00931A5C">
        <w:rPr>
          <w:sz w:val="24"/>
          <w:szCs w:val="24"/>
        </w:rPr>
        <w:t xml:space="preserve">. </w:t>
      </w:r>
      <w:r w:rsidR="00A71D4E" w:rsidRPr="00A71D4E">
        <w:rPr>
          <w:sz w:val="24"/>
          <w:szCs w:val="24"/>
        </w:rPr>
        <w:t>Top 5 Communication Skills and How to Improve Th</w:t>
      </w:r>
      <w:r w:rsidR="00931A5C">
        <w:rPr>
          <w:sz w:val="24"/>
          <w:szCs w:val="24"/>
        </w:rPr>
        <w:t>em</w:t>
      </w:r>
      <w:r w:rsidR="000B20E1">
        <w:rPr>
          <w:sz w:val="24"/>
          <w:szCs w:val="24"/>
        </w:rPr>
        <w:t xml:space="preserve">. </w:t>
      </w:r>
      <w:proofErr w:type="spellStart"/>
      <w:r w:rsidR="00931A5C" w:rsidRPr="00352C97">
        <w:rPr>
          <w:i/>
          <w:iCs/>
          <w:sz w:val="24"/>
          <w:szCs w:val="24"/>
        </w:rPr>
        <w:t>Smarp</w:t>
      </w:r>
      <w:proofErr w:type="spellEnd"/>
      <w:r w:rsidR="00931A5C" w:rsidRPr="00352C97">
        <w:rPr>
          <w:i/>
          <w:iCs/>
          <w:sz w:val="24"/>
          <w:szCs w:val="24"/>
        </w:rPr>
        <w:t xml:space="preserve"> Blog</w:t>
      </w:r>
      <w:r w:rsidR="00931A5C">
        <w:rPr>
          <w:sz w:val="24"/>
          <w:szCs w:val="24"/>
        </w:rPr>
        <w:t xml:space="preserve">. </w:t>
      </w:r>
      <w:r w:rsidRPr="008F046F">
        <w:rPr>
          <w:sz w:val="24"/>
          <w:szCs w:val="24"/>
        </w:rPr>
        <w:t>Retrieved</w:t>
      </w:r>
      <w:r w:rsidR="009B4A8D">
        <w:rPr>
          <w:sz w:val="24"/>
          <w:szCs w:val="24"/>
        </w:rPr>
        <w:t xml:space="preserve"> </w:t>
      </w:r>
      <w:r w:rsidRPr="008F046F">
        <w:rPr>
          <w:sz w:val="24"/>
          <w:szCs w:val="24"/>
        </w:rPr>
        <w:t xml:space="preserve">from </w:t>
      </w:r>
      <w:r w:rsidR="00813E6A" w:rsidRPr="00813E6A">
        <w:rPr>
          <w:sz w:val="24"/>
          <w:szCs w:val="24"/>
        </w:rPr>
        <w:t>https://blog.smarp.com/top-5-communication-skills-and-how-to-improve-them</w:t>
      </w:r>
    </w:p>
    <w:p w14:paraId="23CB7D50" w14:textId="77777777" w:rsidR="00DD77E1" w:rsidRPr="001E78FE" w:rsidRDefault="00DD77E1" w:rsidP="009E3187">
      <w:pPr>
        <w:jc w:val="both"/>
        <w:rPr>
          <w:sz w:val="24"/>
          <w:szCs w:val="24"/>
        </w:rPr>
      </w:pPr>
    </w:p>
    <w:sectPr w:rsidR="00DD77E1" w:rsidRPr="001E78FE">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425C2E"/>
    <w:multiLevelType w:val="hybridMultilevel"/>
    <w:tmpl w:val="30CC90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A24E3B"/>
    <w:multiLevelType w:val="hybridMultilevel"/>
    <w:tmpl w:val="F3A808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505003"/>
    <w:multiLevelType w:val="hybridMultilevel"/>
    <w:tmpl w:val="B1EA0C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AF5A54"/>
    <w:multiLevelType w:val="hybridMultilevel"/>
    <w:tmpl w:val="44D042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5C40F6F"/>
    <w:multiLevelType w:val="hybridMultilevel"/>
    <w:tmpl w:val="8B92FE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9E026E7"/>
    <w:multiLevelType w:val="hybridMultilevel"/>
    <w:tmpl w:val="2B141C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40A2C08"/>
    <w:multiLevelType w:val="hybridMultilevel"/>
    <w:tmpl w:val="D3BC54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4E855E7"/>
    <w:multiLevelType w:val="hybridMultilevel"/>
    <w:tmpl w:val="4FF62A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FEF6C7D"/>
    <w:multiLevelType w:val="hybridMultilevel"/>
    <w:tmpl w:val="901636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FD7313F"/>
    <w:multiLevelType w:val="hybridMultilevel"/>
    <w:tmpl w:val="34CA7A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68A4248"/>
    <w:multiLevelType w:val="hybridMultilevel"/>
    <w:tmpl w:val="EDF2F9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045477F"/>
    <w:multiLevelType w:val="hybridMultilevel"/>
    <w:tmpl w:val="0A4A1C4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72E74BC9"/>
    <w:multiLevelType w:val="hybridMultilevel"/>
    <w:tmpl w:val="20888A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6236028"/>
    <w:multiLevelType w:val="hybridMultilevel"/>
    <w:tmpl w:val="0EB44E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C824A01"/>
    <w:multiLevelType w:val="hybridMultilevel"/>
    <w:tmpl w:val="B70A8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D405498"/>
    <w:multiLevelType w:val="hybridMultilevel"/>
    <w:tmpl w:val="1B8C29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3"/>
  </w:num>
  <w:num w:numId="3">
    <w:abstractNumId w:val="11"/>
  </w:num>
  <w:num w:numId="4">
    <w:abstractNumId w:val="14"/>
  </w:num>
  <w:num w:numId="5">
    <w:abstractNumId w:val="9"/>
  </w:num>
  <w:num w:numId="6">
    <w:abstractNumId w:val="15"/>
  </w:num>
  <w:num w:numId="7">
    <w:abstractNumId w:val="0"/>
  </w:num>
  <w:num w:numId="8">
    <w:abstractNumId w:val="12"/>
  </w:num>
  <w:num w:numId="9">
    <w:abstractNumId w:val="1"/>
  </w:num>
  <w:num w:numId="10">
    <w:abstractNumId w:val="2"/>
  </w:num>
  <w:num w:numId="11">
    <w:abstractNumId w:val="5"/>
  </w:num>
  <w:num w:numId="12">
    <w:abstractNumId w:val="7"/>
  </w:num>
  <w:num w:numId="13">
    <w:abstractNumId w:val="6"/>
  </w:num>
  <w:num w:numId="14">
    <w:abstractNumId w:val="8"/>
  </w:num>
  <w:num w:numId="15">
    <w:abstractNumId w:val="10"/>
  </w:num>
  <w:num w:numId="1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wNTU2MzU0MjMzNrNQ0lEKTi0uzszPAykwNK4FAKVrFq8tAAAA"/>
  </w:docVars>
  <w:rsids>
    <w:rsidRoot w:val="00830A4C"/>
    <w:rsid w:val="0000679C"/>
    <w:rsid w:val="00006AB5"/>
    <w:rsid w:val="000166F7"/>
    <w:rsid w:val="000249E8"/>
    <w:rsid w:val="00025976"/>
    <w:rsid w:val="00036D3E"/>
    <w:rsid w:val="000406AF"/>
    <w:rsid w:val="00041F54"/>
    <w:rsid w:val="00050CAC"/>
    <w:rsid w:val="000533AE"/>
    <w:rsid w:val="0005471C"/>
    <w:rsid w:val="000568F3"/>
    <w:rsid w:val="00084051"/>
    <w:rsid w:val="00084F2A"/>
    <w:rsid w:val="00086F99"/>
    <w:rsid w:val="000A21FF"/>
    <w:rsid w:val="000A3DCC"/>
    <w:rsid w:val="000A50AE"/>
    <w:rsid w:val="000B20E1"/>
    <w:rsid w:val="000B3657"/>
    <w:rsid w:val="000D1932"/>
    <w:rsid w:val="000D3D2A"/>
    <w:rsid w:val="000E195B"/>
    <w:rsid w:val="000F325B"/>
    <w:rsid w:val="000F4E76"/>
    <w:rsid w:val="000F6AB7"/>
    <w:rsid w:val="000F6B00"/>
    <w:rsid w:val="00120925"/>
    <w:rsid w:val="00121FC0"/>
    <w:rsid w:val="001238F6"/>
    <w:rsid w:val="00132076"/>
    <w:rsid w:val="00144D7B"/>
    <w:rsid w:val="0014523D"/>
    <w:rsid w:val="00156C9E"/>
    <w:rsid w:val="00157068"/>
    <w:rsid w:val="00162910"/>
    <w:rsid w:val="00190070"/>
    <w:rsid w:val="0019614E"/>
    <w:rsid w:val="001A0CFD"/>
    <w:rsid w:val="001A1FCE"/>
    <w:rsid w:val="001A56FA"/>
    <w:rsid w:val="001A5F25"/>
    <w:rsid w:val="001C0391"/>
    <w:rsid w:val="001C4337"/>
    <w:rsid w:val="001D18B3"/>
    <w:rsid w:val="001E4CBA"/>
    <w:rsid w:val="001E6C09"/>
    <w:rsid w:val="001E78FE"/>
    <w:rsid w:val="001E7B64"/>
    <w:rsid w:val="001F1A12"/>
    <w:rsid w:val="001F48B1"/>
    <w:rsid w:val="002049C7"/>
    <w:rsid w:val="00225A4D"/>
    <w:rsid w:val="00233111"/>
    <w:rsid w:val="00262597"/>
    <w:rsid w:val="00263B07"/>
    <w:rsid w:val="00265E17"/>
    <w:rsid w:val="00281B04"/>
    <w:rsid w:val="0028421B"/>
    <w:rsid w:val="00286D14"/>
    <w:rsid w:val="00287474"/>
    <w:rsid w:val="00291567"/>
    <w:rsid w:val="00296753"/>
    <w:rsid w:val="002B3E29"/>
    <w:rsid w:val="002C153F"/>
    <w:rsid w:val="002C6531"/>
    <w:rsid w:val="002C7F4E"/>
    <w:rsid w:val="002D7BFB"/>
    <w:rsid w:val="002F7C94"/>
    <w:rsid w:val="003016B8"/>
    <w:rsid w:val="00306E7D"/>
    <w:rsid w:val="00311CE0"/>
    <w:rsid w:val="00314502"/>
    <w:rsid w:val="00320108"/>
    <w:rsid w:val="00323EBA"/>
    <w:rsid w:val="003315A7"/>
    <w:rsid w:val="0033189E"/>
    <w:rsid w:val="00332622"/>
    <w:rsid w:val="0033355C"/>
    <w:rsid w:val="003427AD"/>
    <w:rsid w:val="00352ACF"/>
    <w:rsid w:val="00352C97"/>
    <w:rsid w:val="00354754"/>
    <w:rsid w:val="0035754E"/>
    <w:rsid w:val="00365CD6"/>
    <w:rsid w:val="0037140E"/>
    <w:rsid w:val="0039334F"/>
    <w:rsid w:val="003B18BB"/>
    <w:rsid w:val="003B5BC7"/>
    <w:rsid w:val="003D3C49"/>
    <w:rsid w:val="003D6F71"/>
    <w:rsid w:val="003E161A"/>
    <w:rsid w:val="003E4DD5"/>
    <w:rsid w:val="003F690F"/>
    <w:rsid w:val="00407B04"/>
    <w:rsid w:val="00412047"/>
    <w:rsid w:val="00417CDD"/>
    <w:rsid w:val="0043188E"/>
    <w:rsid w:val="00441C7E"/>
    <w:rsid w:val="0044732F"/>
    <w:rsid w:val="00450672"/>
    <w:rsid w:val="004562CB"/>
    <w:rsid w:val="004714B9"/>
    <w:rsid w:val="00475463"/>
    <w:rsid w:val="00476FF4"/>
    <w:rsid w:val="00493263"/>
    <w:rsid w:val="004C1676"/>
    <w:rsid w:val="004C221B"/>
    <w:rsid w:val="004D4D82"/>
    <w:rsid w:val="004E54F9"/>
    <w:rsid w:val="004F3520"/>
    <w:rsid w:val="00502341"/>
    <w:rsid w:val="00527F0D"/>
    <w:rsid w:val="00535018"/>
    <w:rsid w:val="00536C4E"/>
    <w:rsid w:val="00546FD7"/>
    <w:rsid w:val="005472FA"/>
    <w:rsid w:val="0055385F"/>
    <w:rsid w:val="00555732"/>
    <w:rsid w:val="00557C5C"/>
    <w:rsid w:val="0056465D"/>
    <w:rsid w:val="00572E4D"/>
    <w:rsid w:val="0057624A"/>
    <w:rsid w:val="00584BA7"/>
    <w:rsid w:val="005B29C4"/>
    <w:rsid w:val="005C0D1C"/>
    <w:rsid w:val="005C0E01"/>
    <w:rsid w:val="005C3D98"/>
    <w:rsid w:val="005C71F9"/>
    <w:rsid w:val="005D3D62"/>
    <w:rsid w:val="005D710F"/>
    <w:rsid w:val="005E5412"/>
    <w:rsid w:val="006171C8"/>
    <w:rsid w:val="00624BEE"/>
    <w:rsid w:val="006259DD"/>
    <w:rsid w:val="00625B1A"/>
    <w:rsid w:val="00634AA2"/>
    <w:rsid w:val="00644B3C"/>
    <w:rsid w:val="006507A7"/>
    <w:rsid w:val="00653F9C"/>
    <w:rsid w:val="00656CCD"/>
    <w:rsid w:val="00663BF8"/>
    <w:rsid w:val="0066785F"/>
    <w:rsid w:val="006730E9"/>
    <w:rsid w:val="00674415"/>
    <w:rsid w:val="006745F6"/>
    <w:rsid w:val="0068289B"/>
    <w:rsid w:val="006930EA"/>
    <w:rsid w:val="006A24AE"/>
    <w:rsid w:val="006A4F60"/>
    <w:rsid w:val="006A58D6"/>
    <w:rsid w:val="006A6CE4"/>
    <w:rsid w:val="006B0A3B"/>
    <w:rsid w:val="006B678D"/>
    <w:rsid w:val="006D26D2"/>
    <w:rsid w:val="006F4405"/>
    <w:rsid w:val="00700D90"/>
    <w:rsid w:val="00702277"/>
    <w:rsid w:val="00704211"/>
    <w:rsid w:val="00710AF5"/>
    <w:rsid w:val="00721EA5"/>
    <w:rsid w:val="00722828"/>
    <w:rsid w:val="00731D53"/>
    <w:rsid w:val="00736205"/>
    <w:rsid w:val="0074396E"/>
    <w:rsid w:val="00744660"/>
    <w:rsid w:val="007528E9"/>
    <w:rsid w:val="007704DF"/>
    <w:rsid w:val="00774F8B"/>
    <w:rsid w:val="00782148"/>
    <w:rsid w:val="00782E65"/>
    <w:rsid w:val="0078389A"/>
    <w:rsid w:val="0078392B"/>
    <w:rsid w:val="00787294"/>
    <w:rsid w:val="007879D5"/>
    <w:rsid w:val="0079235B"/>
    <w:rsid w:val="00796096"/>
    <w:rsid w:val="007A212C"/>
    <w:rsid w:val="007B4001"/>
    <w:rsid w:val="007B45A7"/>
    <w:rsid w:val="007C424D"/>
    <w:rsid w:val="007D0829"/>
    <w:rsid w:val="007D20E0"/>
    <w:rsid w:val="007D5402"/>
    <w:rsid w:val="007D641A"/>
    <w:rsid w:val="007F1D33"/>
    <w:rsid w:val="0080362C"/>
    <w:rsid w:val="00813E6A"/>
    <w:rsid w:val="008205C2"/>
    <w:rsid w:val="00827715"/>
    <w:rsid w:val="00830A4C"/>
    <w:rsid w:val="008564CC"/>
    <w:rsid w:val="00857A2E"/>
    <w:rsid w:val="00863098"/>
    <w:rsid w:val="0087102A"/>
    <w:rsid w:val="00873540"/>
    <w:rsid w:val="00892935"/>
    <w:rsid w:val="008B662F"/>
    <w:rsid w:val="008C0816"/>
    <w:rsid w:val="008C33FC"/>
    <w:rsid w:val="008C369C"/>
    <w:rsid w:val="008C3A6B"/>
    <w:rsid w:val="008C4544"/>
    <w:rsid w:val="008E5A6F"/>
    <w:rsid w:val="008F046F"/>
    <w:rsid w:val="008F40D0"/>
    <w:rsid w:val="009009DF"/>
    <w:rsid w:val="009026BC"/>
    <w:rsid w:val="00902F43"/>
    <w:rsid w:val="00903746"/>
    <w:rsid w:val="00907680"/>
    <w:rsid w:val="00912041"/>
    <w:rsid w:val="009213FC"/>
    <w:rsid w:val="00930881"/>
    <w:rsid w:val="00931173"/>
    <w:rsid w:val="00931A5C"/>
    <w:rsid w:val="00932AE4"/>
    <w:rsid w:val="00962350"/>
    <w:rsid w:val="00975EA8"/>
    <w:rsid w:val="00985904"/>
    <w:rsid w:val="009956BB"/>
    <w:rsid w:val="009A0A53"/>
    <w:rsid w:val="009B4A8D"/>
    <w:rsid w:val="009C5562"/>
    <w:rsid w:val="009D1302"/>
    <w:rsid w:val="009D4F36"/>
    <w:rsid w:val="009E05A0"/>
    <w:rsid w:val="009E3187"/>
    <w:rsid w:val="009F2CE8"/>
    <w:rsid w:val="009F39FD"/>
    <w:rsid w:val="00A04EE4"/>
    <w:rsid w:val="00A16F40"/>
    <w:rsid w:val="00A20F18"/>
    <w:rsid w:val="00A26AF8"/>
    <w:rsid w:val="00A4007B"/>
    <w:rsid w:val="00A503D3"/>
    <w:rsid w:val="00A55E05"/>
    <w:rsid w:val="00A666B7"/>
    <w:rsid w:val="00A67731"/>
    <w:rsid w:val="00A67EBD"/>
    <w:rsid w:val="00A70BBC"/>
    <w:rsid w:val="00A71D4E"/>
    <w:rsid w:val="00A76F31"/>
    <w:rsid w:val="00A876B8"/>
    <w:rsid w:val="00AA452B"/>
    <w:rsid w:val="00AC26DB"/>
    <w:rsid w:val="00AD18AE"/>
    <w:rsid w:val="00AD7E4C"/>
    <w:rsid w:val="00AE54E3"/>
    <w:rsid w:val="00AE7C92"/>
    <w:rsid w:val="00AF0C06"/>
    <w:rsid w:val="00B034F5"/>
    <w:rsid w:val="00B052F7"/>
    <w:rsid w:val="00B21C32"/>
    <w:rsid w:val="00B3304E"/>
    <w:rsid w:val="00B34F1F"/>
    <w:rsid w:val="00B40E76"/>
    <w:rsid w:val="00B41C1E"/>
    <w:rsid w:val="00B45FA0"/>
    <w:rsid w:val="00B60FE8"/>
    <w:rsid w:val="00B62C25"/>
    <w:rsid w:val="00B714B0"/>
    <w:rsid w:val="00B83DAD"/>
    <w:rsid w:val="00B93B65"/>
    <w:rsid w:val="00B96301"/>
    <w:rsid w:val="00BA2DB9"/>
    <w:rsid w:val="00BA3570"/>
    <w:rsid w:val="00BB064E"/>
    <w:rsid w:val="00BB195D"/>
    <w:rsid w:val="00BC13A5"/>
    <w:rsid w:val="00BD1775"/>
    <w:rsid w:val="00BD34EA"/>
    <w:rsid w:val="00BD6D9E"/>
    <w:rsid w:val="00BF4C92"/>
    <w:rsid w:val="00BF5556"/>
    <w:rsid w:val="00C00EE5"/>
    <w:rsid w:val="00C04002"/>
    <w:rsid w:val="00C0412C"/>
    <w:rsid w:val="00C04B5B"/>
    <w:rsid w:val="00C0606C"/>
    <w:rsid w:val="00C13963"/>
    <w:rsid w:val="00C22953"/>
    <w:rsid w:val="00C32003"/>
    <w:rsid w:val="00C34AD4"/>
    <w:rsid w:val="00C36427"/>
    <w:rsid w:val="00C50797"/>
    <w:rsid w:val="00C61837"/>
    <w:rsid w:val="00C620E1"/>
    <w:rsid w:val="00C70565"/>
    <w:rsid w:val="00C728E5"/>
    <w:rsid w:val="00C74963"/>
    <w:rsid w:val="00C84859"/>
    <w:rsid w:val="00C92F3D"/>
    <w:rsid w:val="00C94B8B"/>
    <w:rsid w:val="00C954E3"/>
    <w:rsid w:val="00CA4EB1"/>
    <w:rsid w:val="00CC1FF0"/>
    <w:rsid w:val="00CC2D85"/>
    <w:rsid w:val="00CC5B94"/>
    <w:rsid w:val="00CD38A4"/>
    <w:rsid w:val="00CE368F"/>
    <w:rsid w:val="00CE3F86"/>
    <w:rsid w:val="00CE4C33"/>
    <w:rsid w:val="00CF0E06"/>
    <w:rsid w:val="00CF5E99"/>
    <w:rsid w:val="00D008A2"/>
    <w:rsid w:val="00D0687B"/>
    <w:rsid w:val="00D15B3C"/>
    <w:rsid w:val="00D3531F"/>
    <w:rsid w:val="00D371C8"/>
    <w:rsid w:val="00D40323"/>
    <w:rsid w:val="00D507DA"/>
    <w:rsid w:val="00D5608F"/>
    <w:rsid w:val="00D56EAC"/>
    <w:rsid w:val="00D61C1F"/>
    <w:rsid w:val="00D644B4"/>
    <w:rsid w:val="00D66E19"/>
    <w:rsid w:val="00D710AA"/>
    <w:rsid w:val="00D75538"/>
    <w:rsid w:val="00D80F0D"/>
    <w:rsid w:val="00D85A05"/>
    <w:rsid w:val="00D86E19"/>
    <w:rsid w:val="00D97D39"/>
    <w:rsid w:val="00DB028A"/>
    <w:rsid w:val="00DC1B8E"/>
    <w:rsid w:val="00DC6D5A"/>
    <w:rsid w:val="00DD77E1"/>
    <w:rsid w:val="00DD7EB8"/>
    <w:rsid w:val="00DE2F5D"/>
    <w:rsid w:val="00DF0640"/>
    <w:rsid w:val="00DF10D1"/>
    <w:rsid w:val="00DF254E"/>
    <w:rsid w:val="00E017FD"/>
    <w:rsid w:val="00E11270"/>
    <w:rsid w:val="00E25AB9"/>
    <w:rsid w:val="00E325F3"/>
    <w:rsid w:val="00E713C0"/>
    <w:rsid w:val="00E9081C"/>
    <w:rsid w:val="00E91056"/>
    <w:rsid w:val="00E92F5F"/>
    <w:rsid w:val="00EA0E3B"/>
    <w:rsid w:val="00EA1F95"/>
    <w:rsid w:val="00EA274A"/>
    <w:rsid w:val="00EA4377"/>
    <w:rsid w:val="00EC09BD"/>
    <w:rsid w:val="00EC48CA"/>
    <w:rsid w:val="00ED0040"/>
    <w:rsid w:val="00ED4C60"/>
    <w:rsid w:val="00ED6CD1"/>
    <w:rsid w:val="00EE190A"/>
    <w:rsid w:val="00EF048A"/>
    <w:rsid w:val="00F07B06"/>
    <w:rsid w:val="00F215AF"/>
    <w:rsid w:val="00F35024"/>
    <w:rsid w:val="00F56A4D"/>
    <w:rsid w:val="00F675CB"/>
    <w:rsid w:val="00F71645"/>
    <w:rsid w:val="00F71912"/>
    <w:rsid w:val="00F74A45"/>
    <w:rsid w:val="00F8081D"/>
    <w:rsid w:val="00F902D2"/>
    <w:rsid w:val="00F93460"/>
    <w:rsid w:val="00FA1E3C"/>
    <w:rsid w:val="00FA2B78"/>
    <w:rsid w:val="00FB36E3"/>
    <w:rsid w:val="00FD033E"/>
    <w:rsid w:val="00FD482D"/>
    <w:rsid w:val="00FE13EB"/>
    <w:rsid w:val="00FE7BE0"/>
    <w:rsid w:val="00FF011A"/>
    <w:rsid w:val="00FF64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E1B836"/>
  <w15:chartTrackingRefBased/>
  <w15:docId w15:val="{3822A6B5-64D9-462D-9AC9-6CEA135486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E4C3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5754E"/>
    <w:pPr>
      <w:ind w:left="720"/>
      <w:contextualSpacing/>
    </w:pPr>
  </w:style>
  <w:style w:type="paragraph" w:styleId="NormalWeb">
    <w:name w:val="Normal (Web)"/>
    <w:basedOn w:val="Normal"/>
    <w:uiPriority w:val="99"/>
    <w:unhideWhenUsed/>
    <w:rsid w:val="00B62C25"/>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5D710F"/>
    <w:rPr>
      <w:color w:val="0563C1" w:themeColor="hyperlink"/>
      <w:u w:val="single"/>
    </w:rPr>
  </w:style>
  <w:style w:type="character" w:styleId="UnresolvedMention">
    <w:name w:val="Unresolved Mention"/>
    <w:basedOn w:val="DefaultParagraphFont"/>
    <w:uiPriority w:val="99"/>
    <w:semiHidden/>
    <w:unhideWhenUsed/>
    <w:rsid w:val="005D710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5947390">
      <w:bodyDiv w:val="1"/>
      <w:marLeft w:val="0"/>
      <w:marRight w:val="0"/>
      <w:marTop w:val="0"/>
      <w:marBottom w:val="0"/>
      <w:divBdr>
        <w:top w:val="none" w:sz="0" w:space="0" w:color="auto"/>
        <w:left w:val="none" w:sz="0" w:space="0" w:color="auto"/>
        <w:bottom w:val="none" w:sz="0" w:space="0" w:color="auto"/>
        <w:right w:val="none" w:sz="0" w:space="0" w:color="auto"/>
      </w:divBdr>
    </w:div>
    <w:div w:id="946815821">
      <w:bodyDiv w:val="1"/>
      <w:marLeft w:val="0"/>
      <w:marRight w:val="0"/>
      <w:marTop w:val="0"/>
      <w:marBottom w:val="0"/>
      <w:divBdr>
        <w:top w:val="none" w:sz="0" w:space="0" w:color="auto"/>
        <w:left w:val="none" w:sz="0" w:space="0" w:color="auto"/>
        <w:bottom w:val="none" w:sz="0" w:space="0" w:color="auto"/>
        <w:right w:val="none" w:sz="0" w:space="0" w:color="auto"/>
      </w:divBdr>
      <w:divsChild>
        <w:div w:id="372386895">
          <w:marLeft w:val="0"/>
          <w:marRight w:val="0"/>
          <w:marTop w:val="0"/>
          <w:marBottom w:val="225"/>
          <w:divBdr>
            <w:top w:val="none" w:sz="0" w:space="0" w:color="auto"/>
            <w:left w:val="none" w:sz="0" w:space="0" w:color="auto"/>
            <w:bottom w:val="none" w:sz="0" w:space="0" w:color="auto"/>
            <w:right w:val="none" w:sz="0" w:space="0" w:color="auto"/>
          </w:divBdr>
          <w:divsChild>
            <w:div w:id="837110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8340397">
      <w:bodyDiv w:val="1"/>
      <w:marLeft w:val="0"/>
      <w:marRight w:val="0"/>
      <w:marTop w:val="0"/>
      <w:marBottom w:val="0"/>
      <w:divBdr>
        <w:top w:val="none" w:sz="0" w:space="0" w:color="auto"/>
        <w:left w:val="none" w:sz="0" w:space="0" w:color="auto"/>
        <w:bottom w:val="none" w:sz="0" w:space="0" w:color="auto"/>
        <w:right w:val="none" w:sz="0" w:space="0" w:color="auto"/>
      </w:divBdr>
      <w:divsChild>
        <w:div w:id="1107042383">
          <w:marLeft w:val="0"/>
          <w:marRight w:val="0"/>
          <w:marTop w:val="0"/>
          <w:marBottom w:val="0"/>
          <w:divBdr>
            <w:top w:val="none" w:sz="0" w:space="0" w:color="auto"/>
            <w:left w:val="single" w:sz="6" w:space="9" w:color="C7CDD1"/>
            <w:bottom w:val="none" w:sz="0" w:space="0" w:color="auto"/>
            <w:right w:val="single" w:sz="6" w:space="9" w:color="C7CDD1"/>
          </w:divBdr>
          <w:divsChild>
            <w:div w:id="1027216467">
              <w:marLeft w:val="0"/>
              <w:marRight w:val="0"/>
              <w:marTop w:val="0"/>
              <w:marBottom w:val="0"/>
              <w:divBdr>
                <w:top w:val="none" w:sz="0" w:space="0" w:color="auto"/>
                <w:left w:val="none" w:sz="0" w:space="0" w:color="auto"/>
                <w:bottom w:val="none" w:sz="0" w:space="0" w:color="auto"/>
                <w:right w:val="none" w:sz="0" w:space="0" w:color="auto"/>
              </w:divBdr>
              <w:divsChild>
                <w:div w:id="1636108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69799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4</TotalTime>
  <Pages>7</Pages>
  <Words>2115</Words>
  <Characters>12056</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nil Raj Thota</dc:creator>
  <cp:keywords/>
  <dc:description/>
  <cp:lastModifiedBy>Sunil Raj Thota</cp:lastModifiedBy>
  <cp:revision>281</cp:revision>
  <dcterms:created xsi:type="dcterms:W3CDTF">2021-01-25T13:33:00Z</dcterms:created>
  <dcterms:modified xsi:type="dcterms:W3CDTF">2021-08-21T01:07:00Z</dcterms:modified>
</cp:coreProperties>
</file>